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48681C" w14:textId="477CEEEF" w:rsidR="00E776A9" w:rsidRDefault="00E776A9" w:rsidP="00E26D38">
      <w:pPr>
        <w:pStyle w:val="Heading1"/>
        <w:rPr>
          <w:color w:val="BF2F1A"/>
        </w:rPr>
      </w:pPr>
      <w:bookmarkStart w:id="0" w:name="_GoBack"/>
      <w:bookmarkEnd w:id="0"/>
      <w:r>
        <w:rPr>
          <w:color w:val="BF2F1A"/>
        </w:rPr>
        <w:t>Introduction</w:t>
      </w:r>
    </w:p>
    <w:p w14:paraId="1EE72636" w14:textId="6844C44D" w:rsidR="00E776A9" w:rsidRDefault="00E776A9" w:rsidP="00E776A9">
      <w:r>
        <w:t>The year 2018-2019 was an extreme accomplishment for our chapter. No matter what curve ball was bound to hit us, all members remained strong and smart.</w:t>
      </w:r>
    </w:p>
    <w:p w14:paraId="5CEA37EA" w14:textId="0CB0C82A" w:rsidR="00E776A9" w:rsidRPr="00E776A9" w:rsidRDefault="00E776A9" w:rsidP="00E776A9"/>
    <w:p w14:paraId="2F146481" w14:textId="312B9E68" w:rsidR="00E26D38" w:rsidRPr="001F40D4" w:rsidRDefault="00B319C6" w:rsidP="00E26D38">
      <w:pPr>
        <w:pStyle w:val="Heading1"/>
        <w:rPr>
          <w:rFonts w:asciiTheme="minorHAnsi" w:eastAsiaTheme="minorHAnsi" w:hAnsiTheme="minorHAnsi" w:cstheme="minorBidi"/>
          <w:b w:val="0"/>
          <w:color w:val="BF2F1A"/>
          <w:sz w:val="20"/>
          <w:szCs w:val="20"/>
        </w:rPr>
      </w:pPr>
      <w:r w:rsidRPr="004E67F0">
        <w:rPr>
          <w:noProof/>
          <w:lang w:eastAsia="en-US"/>
        </w:rPr>
        <w:drawing>
          <wp:anchor distT="0" distB="0" distL="114300" distR="114300" simplePos="0" relativeHeight="251666432" behindDoc="0" locked="0" layoutInCell="1" allowOverlap="1" wp14:anchorId="5867D20E" wp14:editId="3701AA3A">
            <wp:simplePos x="0" y="0"/>
            <wp:positionH relativeFrom="column">
              <wp:posOffset>-1871980</wp:posOffset>
            </wp:positionH>
            <wp:positionV relativeFrom="paragraph">
              <wp:posOffset>182880</wp:posOffset>
            </wp:positionV>
            <wp:extent cx="1483995" cy="124714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483995" cy="1247140"/>
                    </a:xfrm>
                    <a:prstGeom prst="rect">
                      <a:avLst/>
                    </a:prstGeom>
                  </pic:spPr>
                </pic:pic>
              </a:graphicData>
            </a:graphic>
            <wp14:sizeRelH relativeFrom="page">
              <wp14:pctWidth>0</wp14:pctWidth>
            </wp14:sizeRelH>
            <wp14:sizeRelV relativeFrom="page">
              <wp14:pctHeight>0</wp14:pctHeight>
            </wp14:sizeRelV>
          </wp:anchor>
        </w:drawing>
      </w:r>
      <w:r w:rsidR="0093014C" w:rsidRPr="001F40D4">
        <w:rPr>
          <w:noProof/>
          <w:color w:val="BF2F1A"/>
          <w:lang w:eastAsia="en-US"/>
        </w:rPr>
        <mc:AlternateContent>
          <mc:Choice Requires="wps">
            <w:drawing>
              <wp:anchor distT="0" distB="0" distL="0" distR="0" simplePos="0" relativeHeight="251661312" behindDoc="0" locked="0" layoutInCell="1" allowOverlap="0" wp14:anchorId="32E48392" wp14:editId="74241C84">
                <wp:simplePos x="0" y="0"/>
                <wp:positionH relativeFrom="page">
                  <wp:posOffset>-62815</wp:posOffset>
                </wp:positionH>
                <wp:positionV relativeFrom="page">
                  <wp:posOffset>3088034</wp:posOffset>
                </wp:positionV>
                <wp:extent cx="2286000" cy="1148109"/>
                <wp:effectExtent l="0" t="0" r="0" b="0"/>
                <wp:wrapSquare wrapText="bothSides"/>
                <wp:docPr id="3" name="Text Box 3" title="Side bar"/>
                <wp:cNvGraphicFramePr/>
                <a:graphic xmlns:a="http://schemas.openxmlformats.org/drawingml/2006/main">
                  <a:graphicData uri="http://schemas.microsoft.com/office/word/2010/wordprocessingShape">
                    <wps:wsp>
                      <wps:cNvSpPr txBox="1"/>
                      <wps:spPr>
                        <a:xfrm>
                          <a:off x="0" y="0"/>
                          <a:ext cx="2286000" cy="11481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CD69E5E" w14:textId="77777777" w:rsidR="00381EF7" w:rsidRDefault="00381EF7">
                            <w:pPr>
                              <w:pStyle w:val="Quote"/>
                            </w:pPr>
                            <w:r>
                              <w:t>“Better Men for a Better World”</w:t>
                            </w:r>
                          </w:p>
                        </w:txbxContent>
                      </wps:txbx>
                      <wps:bodyPr rot="0" spcFirstLastPara="0" vertOverflow="overflow" horzOverflow="overflow" vert="horz" wrap="square" lIns="457200" tIns="0" rIns="146304" bIns="228600" numCol="1" spcCol="0" rtlCol="0" fromWordArt="0" anchor="t" anchorCtr="0" forceAA="0" compatLnSpc="1">
                        <a:prstTxWarp prst="textNoShape">
                          <a:avLst/>
                        </a:prstTxWarp>
                        <a:noAutofit/>
                      </wps:bodyPr>
                    </wps:wsp>
                  </a:graphicData>
                </a:graphic>
                <wp14:sizeRelH relativeFrom="outsideMargin">
                  <wp14:pctWidth>100000</wp14:pctWidth>
                </wp14:sizeRelH>
                <wp14:sizeRelV relativeFrom="margin">
                  <wp14:pctHeight>0</wp14:pctHeight>
                </wp14:sizeRelV>
              </wp:anchor>
            </w:drawing>
          </mc:Choice>
          <mc:Fallback>
            <w:pict>
              <v:shapetype w14:anchorId="32E48392" id="_x0000_t202" coordsize="21600,21600" o:spt="202" path="m,l,21600r21600,l21600,xe">
                <v:stroke joinstyle="miter"/>
                <v:path gradientshapeok="t" o:connecttype="rect"/>
              </v:shapetype>
              <v:shape id="Text Box 3" o:spid="_x0000_s1026" type="#_x0000_t202" alt="Title: Side bar" style="position:absolute;margin-left:-4.95pt;margin-top:243.15pt;width:180pt;height:90.4pt;z-index:251661312;visibility:visible;mso-wrap-style:square;mso-width-percent:1000;mso-height-percent:0;mso-wrap-distance-left:0;mso-wrap-distance-top:0;mso-wrap-distance-right:0;mso-wrap-distance-bottom:0;mso-position-horizontal:absolute;mso-position-horizontal-relative:page;mso-position-vertical:absolute;mso-position-vertical-relative:page;mso-width-percent:1000;mso-height-percent:0;mso-width-relative:outer-margin-area;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" o:allowoverlap="f" fillcolor="white [3201]" stroked="f" strokeweight=".5pt">
                <v:textbox inset="36pt,0,11.52pt,18pt">
                  <w:txbxContent>
                    <w:p w14:paraId="5CD69E5E" w14:textId="77777777" w:rsidR="00381EF7" w:rsidRDefault="00381EF7">
                      <w:pPr>
                        <w:pStyle w:val="Quote"/>
                      </w:pPr>
                      <w:r>
                        <w:t>“Better Men for a Better World”</w:t>
                      </w:r>
                    </w:p>
                  </w:txbxContent>
                </v:textbox>
                <w10:wrap type="square" anchorx="page" anchory="page"/>
              </v:shape>
            </w:pict>
          </mc:Fallback>
        </mc:AlternateContent>
      </w:r>
      <w:r w:rsidR="004F093C" w:rsidRPr="001F40D4">
        <w:rPr>
          <w:noProof/>
          <w:color w:val="BF2F1A"/>
          <w:lang w:eastAsia="en-US"/>
        </w:rPr>
        <mc:AlternateContent>
          <mc:Choice Requires="wps">
            <w:drawing>
              <wp:anchor distT="0" distB="0" distL="114300" distR="114300" simplePos="0" relativeHeight="251660288" behindDoc="0" locked="0" layoutInCell="1" allowOverlap="1" wp14:anchorId="7471AF30" wp14:editId="06645F8B">
                <wp:simplePos x="0" y="0"/>
                <wp:positionH relativeFrom="page">
                  <wp:posOffset>51435</wp:posOffset>
                </wp:positionH>
                <wp:positionV relativeFrom="page">
                  <wp:posOffset>231140</wp:posOffset>
                </wp:positionV>
                <wp:extent cx="2286000" cy="2286000"/>
                <wp:effectExtent l="0" t="0" r="0" b="0"/>
                <wp:wrapSquare wrapText="bothSides"/>
                <wp:docPr id="2" name="Text Box 2" title="Volume and date"/>
                <wp:cNvGraphicFramePr/>
                <a:graphic xmlns:a="http://schemas.openxmlformats.org/drawingml/2006/main">
                  <a:graphicData uri="http://schemas.microsoft.com/office/word/2010/wordprocessingShape">
                    <wps:wsp>
                      <wps:cNvSpPr txBox="1"/>
                      <wps:spPr>
                        <a:xfrm>
                          <a:off x="0" y="0"/>
                          <a:ext cx="2286000" cy="2286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39377E0" w14:textId="5A34E050" w:rsidR="00381EF7" w:rsidRPr="0093014C" w:rsidRDefault="00381EF7">
                            <w:pPr>
                              <w:pStyle w:val="Subtitle"/>
                            </w:pPr>
                            <w:r w:rsidRPr="0093014C">
                              <w:t>SIGMA THETA</w:t>
                            </w:r>
                          </w:p>
                          <w:p w14:paraId="2B6AC709" w14:textId="6BDFCB1E" w:rsidR="00381EF7" w:rsidRPr="0093014C" w:rsidRDefault="00381EF7">
                            <w:pPr>
                              <w:pStyle w:val="Date"/>
                              <w:rPr>
                                <w:b w:val="0"/>
                                <w:color w:val="000000" w:themeColor="text1"/>
                              </w:rPr>
                            </w:pPr>
                            <w:r>
                              <w:rPr>
                                <w:b w:val="0"/>
                                <w:color w:val="000000" w:themeColor="text1"/>
                              </w:rPr>
                              <w:t>2 April 2019</w:t>
                            </w:r>
                          </w:p>
                        </w:txbxContent>
                      </wps:txbx>
                      <wps:bodyPr rot="0" spcFirstLastPara="0" vertOverflow="overflow" horzOverflow="overflow" vert="horz" wrap="square" lIns="457200" tIns="228600" rIns="146304" bIns="91440" numCol="1" spcCol="0" rtlCol="0" fromWordArt="0" anchor="b" anchorCtr="0" forceAA="0" compatLnSpc="1">
                        <a:prstTxWarp prst="textNoShape">
                          <a:avLst/>
                        </a:prstTxWarp>
                        <a:noAutofit/>
                      </wps:bodyPr>
                    </wps:wsp>
                  </a:graphicData>
                </a:graphic>
                <wp14:sizeRelH relativeFrom="outsideMargin">
                  <wp14:pctWidth>100000</wp14:pctWidth>
                </wp14:sizeRelH>
                <wp14:sizeRelV relativeFrom="margin">
                  <wp14:pctHeight>0</wp14:pctHeight>
                </wp14:sizeRelV>
              </wp:anchor>
            </w:drawing>
          </mc:Choice>
          <mc:Fallback>
            <w:pict>
              <v:shape w14:anchorId="7471AF30" id="Text Box 2" o:spid="_x0000_s1027" type="#_x0000_t202" alt="Title: Volume and date" style="position:absolute;margin-left:4.05pt;margin-top:18.2pt;width:180pt;height:180pt;z-index:251660288;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outer-margin-area;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" fillcolor="white [3201]" stroked="f" strokeweight=".5pt">
                <v:textbox inset="36pt,18pt,11.52pt,7.2pt">
                  <w:txbxContent>
                    <w:p w14:paraId="639377E0" w14:textId="5A34E050" w:rsidR="00381EF7" w:rsidRPr="0093014C" w:rsidRDefault="00381EF7">
                      <w:pPr>
                        <w:pStyle w:val="Subtitle"/>
                      </w:pPr>
                      <w:r w:rsidRPr="0093014C">
                        <w:t>SIGMA THETA</w:t>
                      </w:r>
                    </w:p>
                    <w:p w14:paraId="2B6AC709" w14:textId="6BDFCB1E" w:rsidR="00381EF7" w:rsidRPr="0093014C" w:rsidRDefault="00381EF7">
                      <w:pPr>
                        <w:pStyle w:val="Date"/>
                        <w:rPr>
                          <w:b w:val="0"/>
                          <w:color w:val="000000" w:themeColor="text1"/>
                        </w:rPr>
                      </w:pPr>
                      <w:r>
                        <w:rPr>
                          <w:b w:val="0"/>
                          <w:color w:val="000000" w:themeColor="text1"/>
                        </w:rPr>
                        <w:t>2 April 2019</w:t>
                      </w:r>
                    </w:p>
                  </w:txbxContent>
                </v:textbox>
                <w10:wrap type="square" anchorx="page" anchory="page"/>
              </v:shape>
            </w:pict>
          </mc:Fallback>
        </mc:AlternateContent>
      </w:r>
      <w:r w:rsidR="000B0246">
        <w:rPr>
          <w:color w:val="BF2F1A"/>
        </w:rPr>
        <w:t>Spring</w:t>
      </w:r>
      <w:r w:rsidR="00881971">
        <w:rPr>
          <w:color w:val="BF2F1A"/>
        </w:rPr>
        <w:t xml:space="preserve"> Class</w:t>
      </w:r>
    </w:p>
    <w:p w14:paraId="529E49EB" w14:textId="4419ADDE" w:rsidR="00A0132A" w:rsidRPr="00A0132A" w:rsidRDefault="00CA00EB" w:rsidP="00A0132A">
      <w:pPr>
        <w:rPr>
          <w:rFonts w:ascii="Times New Roman" w:eastAsia="Times New Roman" w:hAnsi="Times New Roman" w:cs="Times New Roman"/>
          <w:color w:val="auto"/>
          <w:lang w:eastAsia="en-US"/>
        </w:rPr>
      </w:pPr>
      <w:r>
        <w:t xml:space="preserve">We were utterly successful with Spring’s recruitment and the class we have developed. However, a class of 19 </w:t>
      </w:r>
      <w:r w:rsidRPr="00215A3E">
        <w:rPr>
          <w:noProof/>
        </w:rPr>
        <w:t>member</w:t>
      </w:r>
      <w:r w:rsidR="00215A3E">
        <w:rPr>
          <w:noProof/>
        </w:rPr>
        <w:t>s</w:t>
      </w:r>
      <w:r>
        <w:t xml:space="preserve"> dropped to 17. Initiates Nicholas Quinones and Nick Cupo have both dropped due to their respective issues that had </w:t>
      </w:r>
      <w:r w:rsidR="00783C5D">
        <w:t xml:space="preserve">produced </w:t>
      </w:r>
      <w:r>
        <w:t xml:space="preserve">conflictual </w:t>
      </w:r>
      <w:r w:rsidR="00783C5D">
        <w:t xml:space="preserve">errors </w:t>
      </w:r>
      <w:r>
        <w:t>in regards to their process. As for the other 17, they have gotten through their process with high motivation and effort</w:t>
      </w:r>
      <w:r w:rsidR="00E26D38">
        <w:rPr>
          <w:noProof/>
          <w:lang w:eastAsia="en-US"/>
        </w:rPr>
        <mc:AlternateContent>
          <mc:Choice Requires="wps">
            <w:drawing>
              <wp:anchor distT="0" distB="457200" distL="114300" distR="114300" simplePos="0" relativeHeight="251659264" behindDoc="0" locked="0" layoutInCell="1" allowOverlap="1" wp14:anchorId="5BBB2A65" wp14:editId="7E6E1870">
                <wp:simplePos x="0" y="0"/>
                <wp:positionH relativeFrom="margin">
                  <wp:posOffset>50800</wp:posOffset>
                </wp:positionH>
                <wp:positionV relativeFrom="page">
                  <wp:posOffset>0</wp:posOffset>
                </wp:positionV>
                <wp:extent cx="4914265" cy="2402840"/>
                <wp:effectExtent l="0" t="0" r="0" b="10160"/>
                <wp:wrapTopAndBottom/>
                <wp:docPr id="1" name="Rectangle 1" title="Masthead"/>
                <wp:cNvGraphicFramePr/>
                <a:graphic xmlns:a="http://schemas.openxmlformats.org/drawingml/2006/main">
                  <a:graphicData uri="http://schemas.microsoft.com/office/word/2010/wordprocessingShape">
                    <wps:wsp>
                      <wps:cNvSpPr/>
                      <wps:spPr>
                        <a:xfrm>
                          <a:off x="0" y="0"/>
                          <a:ext cx="4914265" cy="2402840"/>
                        </a:xfrm>
                        <a:prstGeom prst="rect">
                          <a:avLst/>
                        </a:prstGeom>
                        <a:solidFill>
                          <a:srgbClr val="BF2F1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9E38FD" w14:textId="77777777" w:rsidR="00381EF7" w:rsidRDefault="00381EF7">
                            <w:pPr>
                              <w:pStyle w:val="Title"/>
                              <w:rPr>
                                <w:rFonts w:ascii="Copperplate Gothic Bold" w:hAnsi="Copperplate Gothic Bold"/>
                                <w:color w:val="212630" w:themeColor="text2"/>
                                <w:sz w:val="96"/>
                              </w:rPr>
                            </w:pPr>
                            <w:r w:rsidRPr="00E26D38">
                              <w:rPr>
                                <w:rFonts w:ascii="Copperplate Gothic Bold" w:hAnsi="Copperplate Gothic Bold"/>
                                <w:color w:val="212630" w:themeColor="text2"/>
                                <w:sz w:val="96"/>
                              </w:rPr>
                              <w:t>T</w:t>
                            </w:r>
                            <w:r>
                              <w:rPr>
                                <w:rFonts w:ascii="Copperplate Gothic Bold" w:hAnsi="Copperplate Gothic Bold"/>
                                <w:color w:val="212630" w:themeColor="text2"/>
                                <w:sz w:val="96"/>
                              </w:rPr>
                              <w:t>au Kappa</w:t>
                            </w:r>
                          </w:p>
                          <w:p w14:paraId="6BC9D52A" w14:textId="440E716F" w:rsidR="00381EF7" w:rsidRPr="00E26D38" w:rsidRDefault="00381EF7">
                            <w:pPr>
                              <w:pStyle w:val="Title"/>
                              <w:rPr>
                                <w:rFonts w:ascii="Copperplate Gothic Bold" w:hAnsi="Copperplate Gothic Bold"/>
                                <w:color w:val="212630" w:themeColor="text2"/>
                                <w:sz w:val="96"/>
                              </w:rPr>
                            </w:pPr>
                            <w:r w:rsidRPr="00E26D38">
                              <w:rPr>
                                <w:rFonts w:ascii="Copperplate Gothic Bold" w:hAnsi="Copperplate Gothic Bold"/>
                                <w:color w:val="212630" w:themeColor="text2"/>
                                <w:sz w:val="96"/>
                              </w:rPr>
                              <w:t>E</w:t>
                            </w:r>
                            <w:r>
                              <w:rPr>
                                <w:rFonts w:ascii="Copperplate Gothic Bold" w:hAnsi="Copperplate Gothic Bold"/>
                                <w:color w:val="212630" w:themeColor="text2"/>
                                <w:sz w:val="96"/>
                              </w:rPr>
                              <w:t>psilon</w:t>
                            </w:r>
                            <w:r w:rsidRPr="00E26D38">
                              <w:rPr>
                                <w:rFonts w:ascii="Copperplate Gothic Bold" w:hAnsi="Copperplate Gothic Bold"/>
                                <w:color w:val="212630" w:themeColor="text2"/>
                                <w:sz w:val="96"/>
                              </w:rPr>
                              <w:t xml:space="preserve"> Newsletter </w:t>
                            </w:r>
                          </w:p>
                        </w:txbxContent>
                      </wps:txbx>
                      <wps:bodyPr rot="0" spcFirstLastPara="0" vertOverflow="overflow" horzOverflow="overflow" vert="horz" wrap="square" lIns="146304" tIns="228600" rIns="146304" bIns="9144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BB2A65" id="Rectangle 1" o:spid="_x0000_s1028" alt="Title: Masthead" style="position:absolute;margin-left:4pt;margin-top:0;width:386.95pt;height:189.2pt;z-index:251659264;visibility:visible;mso-wrap-style:square;mso-width-percent:0;mso-height-percent:0;mso-wrap-distance-left:9pt;mso-wrap-distance-top:0;mso-wrap-distance-right:9pt;mso-wrap-distance-bottom:36pt;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" fillcolor="#bf2f1a" stroked="f" strokeweight="1pt">
                <v:textbox inset="11.52pt,18pt,11.52pt,7.2pt">
                  <w:txbxContent>
                    <w:p w14:paraId="309E38FD" w14:textId="77777777" w:rsidR="00381EF7" w:rsidRDefault="00381EF7">
                      <w:pPr>
                        <w:pStyle w:val="Title"/>
                        <w:rPr>
                          <w:rFonts w:ascii="Copperplate Gothic Bold" w:hAnsi="Copperplate Gothic Bold"/>
                          <w:color w:val="212630" w:themeColor="text2"/>
                          <w:sz w:val="96"/>
                        </w:rPr>
                      </w:pPr>
                      <w:r w:rsidRPr="00E26D38">
                        <w:rPr>
                          <w:rFonts w:ascii="Copperplate Gothic Bold" w:hAnsi="Copperplate Gothic Bold"/>
                          <w:color w:val="212630" w:themeColor="text2"/>
                          <w:sz w:val="96"/>
                        </w:rPr>
                        <w:t>T</w:t>
                      </w:r>
                      <w:r>
                        <w:rPr>
                          <w:rFonts w:ascii="Copperplate Gothic Bold" w:hAnsi="Copperplate Gothic Bold"/>
                          <w:color w:val="212630" w:themeColor="text2"/>
                          <w:sz w:val="96"/>
                        </w:rPr>
                        <w:t>au Kappa</w:t>
                      </w:r>
                    </w:p>
                    <w:p w14:paraId="6BC9D52A" w14:textId="440E716F" w:rsidR="00381EF7" w:rsidRPr="00E26D38" w:rsidRDefault="00381EF7">
                      <w:pPr>
                        <w:pStyle w:val="Title"/>
                        <w:rPr>
                          <w:rFonts w:ascii="Copperplate Gothic Bold" w:hAnsi="Copperplate Gothic Bold"/>
                          <w:color w:val="212630" w:themeColor="text2"/>
                          <w:sz w:val="96"/>
                        </w:rPr>
                      </w:pPr>
                      <w:r w:rsidRPr="00E26D38">
                        <w:rPr>
                          <w:rFonts w:ascii="Copperplate Gothic Bold" w:hAnsi="Copperplate Gothic Bold"/>
                          <w:color w:val="212630" w:themeColor="text2"/>
                          <w:sz w:val="96"/>
                        </w:rPr>
                        <w:t>E</w:t>
                      </w:r>
                      <w:r>
                        <w:rPr>
                          <w:rFonts w:ascii="Copperplate Gothic Bold" w:hAnsi="Copperplate Gothic Bold"/>
                          <w:color w:val="212630" w:themeColor="text2"/>
                          <w:sz w:val="96"/>
                        </w:rPr>
                        <w:t>psilon</w:t>
                      </w:r>
                      <w:r w:rsidRPr="00E26D38">
                        <w:rPr>
                          <w:rFonts w:ascii="Copperplate Gothic Bold" w:hAnsi="Copperplate Gothic Bold"/>
                          <w:color w:val="212630" w:themeColor="text2"/>
                          <w:sz w:val="96"/>
                        </w:rPr>
                        <w:t xml:space="preserve"> Newsletter </w:t>
                      </w:r>
                    </w:p>
                  </w:txbxContent>
                </v:textbox>
                <w10:wrap type="topAndBottom" anchorx="margin" anchory="page"/>
              </v:rect>
            </w:pict>
          </mc:Fallback>
        </mc:AlternateContent>
      </w:r>
      <w:r w:rsidR="00815385">
        <w:t>.</w:t>
      </w:r>
      <w:r w:rsidR="00A0132A" w:rsidRPr="00A0132A">
        <w:rPr>
          <w:rFonts w:ascii="Times New Roman" w:eastAsia="Times New Roman" w:hAnsi="Times New Roman" w:cs="Times New Roman"/>
          <w:color w:val="auto"/>
          <w:lang w:eastAsia="en-US"/>
        </w:rPr>
        <w:fldChar w:fldCharType="begin"/>
      </w:r>
      <w:r w:rsidR="00A0132A" w:rsidRPr="00A0132A">
        <w:rPr>
          <w:rFonts w:ascii="Times New Roman" w:eastAsia="Times New Roman" w:hAnsi="Times New Roman" w:cs="Times New Roman"/>
          <w:color w:val="auto"/>
          <w:lang w:eastAsia="en-US"/>
        </w:rPr>
        <w:instrText xml:space="preserve"> INCLUDEPICTURE "https://scontent.ftpa1-2.fna.fbcdn.net/v/t1.0-9/53327456_10161507944550252_1466059688893218816_n.jpg?_nc_cat=100&amp;_nc_ht=scontent.ftpa1-2.fna&amp;oh=dc7d80cc31edbfb20df6d140432f34ab&amp;oe=5D0B7528" \* MERGEFORMATINET </w:instrText>
      </w:r>
      <w:r w:rsidR="00A0132A" w:rsidRPr="00A0132A">
        <w:rPr>
          <w:rFonts w:ascii="Times New Roman" w:eastAsia="Times New Roman" w:hAnsi="Times New Roman" w:cs="Times New Roman"/>
          <w:color w:val="auto"/>
          <w:lang w:eastAsia="en-US"/>
        </w:rPr>
        <w:fldChar w:fldCharType="end"/>
      </w:r>
    </w:p>
    <w:p w14:paraId="35050396" w14:textId="2222A1CD" w:rsidR="00E26D38" w:rsidRDefault="00E26D38" w:rsidP="000B0246">
      <w:pPr>
        <w:spacing w:line="360" w:lineRule="auto"/>
      </w:pPr>
    </w:p>
    <w:p w14:paraId="401B28B2" w14:textId="64701A22" w:rsidR="00F54697" w:rsidRDefault="00DF6E23" w:rsidP="000B0246">
      <w:pPr>
        <w:spacing w:line="360" w:lineRule="auto"/>
      </w:pPr>
      <w:r>
        <w:rPr>
          <w:b/>
          <w:color w:val="C00000"/>
          <w:sz w:val="34"/>
          <w:szCs w:val="34"/>
        </w:rPr>
        <w:t>Sigma Theta Very Successful</w:t>
      </w:r>
    </w:p>
    <w:p w14:paraId="4FBD7AD4" w14:textId="2A4F9C3B" w:rsidR="00CA00EB" w:rsidRDefault="00DF6E23" w:rsidP="000B0246">
      <w:pPr>
        <w:spacing w:line="360" w:lineRule="auto"/>
      </w:pPr>
      <w:r>
        <w:t>This past year</w:t>
      </w:r>
      <w:r w:rsidR="00E776A9">
        <w:t xml:space="preserve"> consisted of very</w:t>
      </w:r>
      <w:r>
        <w:t xml:space="preserve"> </w:t>
      </w:r>
      <w:r w:rsidR="009A1895">
        <w:t>constructive</w:t>
      </w:r>
      <w:r>
        <w:t xml:space="preserve"> moment</w:t>
      </w:r>
      <w:r w:rsidR="00E776A9">
        <w:t xml:space="preserve">s for </w:t>
      </w:r>
      <w:r w:rsidR="009A1895">
        <w:t>us</w:t>
      </w:r>
      <w:r w:rsidR="00E776A9">
        <w:t xml:space="preserve"> to look back on:</w:t>
      </w:r>
    </w:p>
    <w:p w14:paraId="5D4F6813" w14:textId="0B10C7D1" w:rsidR="00AB78B9" w:rsidRDefault="00AB78B9" w:rsidP="00AB78B9">
      <w:pPr>
        <w:pStyle w:val="ListParagraph"/>
        <w:numPr>
          <w:ilvl w:val="0"/>
          <w:numId w:val="1"/>
        </w:numPr>
        <w:spacing w:line="360" w:lineRule="auto"/>
      </w:pPr>
      <w:r>
        <w:t>Recruiting a class of 17 members</w:t>
      </w:r>
    </w:p>
    <w:p w14:paraId="7428ADB4" w14:textId="544A9064" w:rsidR="00AB78B9" w:rsidRDefault="00AB78B9" w:rsidP="00AB78B9">
      <w:pPr>
        <w:pStyle w:val="ListParagraph"/>
        <w:numPr>
          <w:ilvl w:val="0"/>
          <w:numId w:val="1"/>
        </w:numPr>
        <w:spacing w:line="360" w:lineRule="auto"/>
      </w:pPr>
      <w:r>
        <w:t xml:space="preserve">An </w:t>
      </w:r>
      <w:r w:rsidR="006F3D45">
        <w:t xml:space="preserve">easily-won </w:t>
      </w:r>
      <w:r>
        <w:t>mock rock concert</w:t>
      </w:r>
    </w:p>
    <w:p w14:paraId="24273F3B" w14:textId="15634336" w:rsidR="00AB78B9" w:rsidRDefault="00815385" w:rsidP="00AB78B9">
      <w:pPr>
        <w:pStyle w:val="ListParagraph"/>
        <w:numPr>
          <w:ilvl w:val="0"/>
          <w:numId w:val="1"/>
        </w:numPr>
        <w:spacing w:line="360" w:lineRule="auto"/>
      </w:pPr>
      <w:r>
        <w:t>Putting</w:t>
      </w:r>
      <w:r w:rsidR="00AB78B9">
        <w:t xml:space="preserve"> University of Tampa</w:t>
      </w:r>
      <w:r>
        <w:t xml:space="preserve"> in its place</w:t>
      </w:r>
    </w:p>
    <w:p w14:paraId="6D5AE03F" w14:textId="08D11B9A" w:rsidR="00AB78B9" w:rsidRDefault="00AB78B9" w:rsidP="00AB78B9">
      <w:pPr>
        <w:pStyle w:val="ListParagraph"/>
        <w:numPr>
          <w:ilvl w:val="0"/>
          <w:numId w:val="1"/>
        </w:numPr>
        <w:spacing w:line="360" w:lineRule="auto"/>
      </w:pPr>
      <w:r>
        <w:t>2</w:t>
      </w:r>
      <w:r w:rsidRPr="00AB78B9">
        <w:rPr>
          <w:vertAlign w:val="superscript"/>
        </w:rPr>
        <w:t>nd</w:t>
      </w:r>
      <w:r>
        <w:t xml:space="preserve"> place in Greek Week</w:t>
      </w:r>
    </w:p>
    <w:p w14:paraId="591CA867" w14:textId="4E893417" w:rsidR="00AB78B9" w:rsidRDefault="006F3D45" w:rsidP="00AB78B9">
      <w:pPr>
        <w:pStyle w:val="ListParagraph"/>
        <w:numPr>
          <w:ilvl w:val="0"/>
          <w:numId w:val="1"/>
        </w:numPr>
        <w:spacing w:line="360" w:lineRule="auto"/>
      </w:pPr>
      <w:r>
        <w:t>Kevin Sulivan’s agreement</w:t>
      </w:r>
    </w:p>
    <w:p w14:paraId="00A04661" w14:textId="0112AA3E" w:rsidR="00815385" w:rsidRDefault="00815385" w:rsidP="00815385">
      <w:pPr>
        <w:pStyle w:val="ListParagraph"/>
        <w:spacing w:line="360" w:lineRule="auto"/>
      </w:pPr>
      <w:r>
        <w:t>And much more…</w:t>
      </w:r>
    </w:p>
    <w:p w14:paraId="0EBA1734" w14:textId="7BEFEB3F" w:rsidR="006F3D45" w:rsidRDefault="006F3D45" w:rsidP="006F3D45">
      <w:pPr>
        <w:spacing w:line="360" w:lineRule="auto"/>
      </w:pPr>
    </w:p>
    <w:p w14:paraId="621A849B" w14:textId="2E5E1EA1" w:rsidR="00CA00EB" w:rsidRPr="00857870" w:rsidRDefault="00857870" w:rsidP="00857870">
      <w:pPr>
        <w:spacing w:line="259" w:lineRule="auto"/>
        <w:rPr>
          <w:rFonts w:eastAsiaTheme="minorEastAsia"/>
          <w:b/>
          <w:iCs/>
          <w:noProof/>
          <w:sz w:val="28"/>
        </w:rPr>
      </w:pPr>
      <w:r>
        <w:rPr>
          <w:b/>
          <w:noProof/>
        </w:rPr>
        <w:br w:type="page"/>
      </w:r>
    </w:p>
    <w:p w14:paraId="3EB89D65" w14:textId="77777777" w:rsidR="006940B8" w:rsidRDefault="00A35D98" w:rsidP="00712C02">
      <w:pPr>
        <w:pStyle w:val="BlockText"/>
      </w:pPr>
      <w:r>
        <w:rPr>
          <w:noProof/>
        </w:rPr>
        <w:lastRenderedPageBreak/>
        <w:drawing>
          <wp:anchor distT="0" distB="0" distL="114300" distR="114300" simplePos="0" relativeHeight="251751424" behindDoc="0" locked="0" layoutInCell="1" allowOverlap="1" wp14:anchorId="7C2681A3" wp14:editId="2E7C8D35">
            <wp:simplePos x="0" y="0"/>
            <wp:positionH relativeFrom="margin">
              <wp:posOffset>3863340</wp:posOffset>
            </wp:positionH>
            <wp:positionV relativeFrom="margin">
              <wp:posOffset>914400</wp:posOffset>
            </wp:positionV>
            <wp:extent cx="1078865" cy="1078865"/>
            <wp:effectExtent l="0" t="0" r="6985" b="6985"/>
            <wp:wrapSquare wrapText="bothSides"/>
            <wp:docPr id="8" name="Picture 8" descr="Image result for grave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gravel ico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78865" cy="10788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B7F18">
        <w:rPr>
          <w:b/>
          <w:noProof/>
        </w:rPr>
        <w:drawing>
          <wp:anchor distT="0" distB="0" distL="114300" distR="114300" simplePos="0" relativeHeight="251732992" behindDoc="1" locked="0" layoutInCell="1" allowOverlap="1" wp14:anchorId="5E0E8D0D" wp14:editId="29F1E29A">
            <wp:simplePos x="0" y="0"/>
            <wp:positionH relativeFrom="column">
              <wp:posOffset>-1569720</wp:posOffset>
            </wp:positionH>
            <wp:positionV relativeFrom="paragraph">
              <wp:posOffset>822325</wp:posOffset>
            </wp:positionV>
            <wp:extent cx="1264444" cy="1192530"/>
            <wp:effectExtent l="19050" t="0" r="12065" b="38862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9-03-17 at 5.07.08 PM.png"/>
                    <pic:cNvPicPr/>
                  </pic:nvPicPr>
                  <pic:blipFill rotWithShape="1">
                    <a:blip r:embed="rId13" cstate="print">
                      <a:extLst>
                        <a:ext uri="{28A0092B-C50C-407E-A947-70E740481C1C}">
                          <a14:useLocalDpi xmlns:a14="http://schemas.microsoft.com/office/drawing/2010/main" val="0"/>
                        </a:ext>
                      </a:extLst>
                    </a:blip>
                    <a:srcRect t="15206" r="44462" b="52317"/>
                    <a:stretch/>
                  </pic:blipFill>
                  <pic:spPr bwMode="auto">
                    <a:xfrm>
                      <a:off x="0" y="0"/>
                      <a:ext cx="1265080" cy="119313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12C02" w:rsidRPr="00F54697">
        <w:rPr>
          <w:b/>
          <w:noProof/>
          <w:lang w:eastAsia="en-US"/>
        </w:rPr>
        <mc:AlternateContent>
          <mc:Choice Requires="wps">
            <w:drawing>
              <wp:anchor distT="0" distB="0" distL="0" distR="0" simplePos="0" relativeHeight="251658239" behindDoc="0" locked="0" layoutInCell="1" allowOverlap="0" wp14:anchorId="1AFCB064" wp14:editId="6D4BFB85">
                <wp:simplePos x="0" y="0"/>
                <wp:positionH relativeFrom="page">
                  <wp:posOffset>394155</wp:posOffset>
                </wp:positionH>
                <wp:positionV relativeFrom="line">
                  <wp:posOffset>-578</wp:posOffset>
                </wp:positionV>
                <wp:extent cx="6909435" cy="848995"/>
                <wp:effectExtent l="0" t="0" r="0" b="0"/>
                <wp:wrapThrough wrapText="bothSides">
                  <wp:wrapPolygon edited="0">
                    <wp:start x="0" y="0"/>
                    <wp:lineTo x="0" y="20679"/>
                    <wp:lineTo x="21519" y="20679"/>
                    <wp:lineTo x="21519" y="0"/>
                    <wp:lineTo x="0" y="0"/>
                  </wp:wrapPolygon>
                </wp:wrapThrough>
                <wp:docPr id="9" name="Text Box 9" title="Side bar"/>
                <wp:cNvGraphicFramePr/>
                <a:graphic xmlns:a="http://schemas.openxmlformats.org/drawingml/2006/main">
                  <a:graphicData uri="http://schemas.microsoft.com/office/word/2010/wordprocessingShape">
                    <wps:wsp>
                      <wps:cNvSpPr txBox="1"/>
                      <wps:spPr>
                        <a:xfrm>
                          <a:off x="0" y="0"/>
                          <a:ext cx="6909435" cy="848995"/>
                        </a:xfrm>
                        <a:prstGeom prst="rect">
                          <a:avLst/>
                        </a:prstGeom>
                        <a:solidFill>
                          <a:sysClr val="window" lastClr="FFFFFF"/>
                        </a:solidFill>
                        <a:ln w="6350">
                          <a:noFill/>
                        </a:ln>
                        <a:effectLst/>
                      </wps:spPr>
                      <wps:txbx>
                        <w:txbxContent>
                          <w:p w14:paraId="30EA8B0D" w14:textId="3BA20DA9" w:rsidR="00381EF7" w:rsidRPr="008D1CDE" w:rsidRDefault="00381EF7" w:rsidP="00FA5048">
                            <w:pPr>
                              <w:pStyle w:val="IntenseQuote"/>
                              <w:jc w:val="center"/>
                              <w:rPr>
                                <w:i w:val="0"/>
                              </w:rPr>
                            </w:pPr>
                            <w:r w:rsidRPr="008D1CDE">
                              <w:rPr>
                                <w:i w:val="0"/>
                              </w:rPr>
                              <w:t>Congratulations to the new E-Board!!!</w:t>
                            </w:r>
                          </w:p>
                        </w:txbxContent>
                      </wps:txbx>
                      <wps:bodyPr rot="0" spcFirstLastPara="0" vertOverflow="overflow" horzOverflow="overflow" vert="horz" wrap="square" lIns="457200" tIns="0" rIns="146304" bIns="228600" numCol="1" spcCol="0" rtlCol="0" fromWordArt="0" anchor="t" anchorCtr="0" forceAA="0" compatLnSpc="1">
                        <a:prstTxWarp prst="textNoShape">
                          <a:avLst/>
                        </a:prstTxWarp>
                        <a:noAutofit/>
                      </wps:bodyPr>
                    </wps:wsp>
                  </a:graphicData>
                </a:graphic>
                <wp14:sizeRelH relativeFrom="outsideMargin">
                  <wp14:pctWidth>0</wp14:pctWidth>
                </wp14:sizeRelH>
                <wp14:sizeRelV relativeFrom="margin">
                  <wp14:pctHeight>0</wp14:pctHeight>
                </wp14:sizeRelV>
              </wp:anchor>
            </w:drawing>
          </mc:Choice>
          <mc:Fallback>
            <w:pict>
              <v:shape w14:anchorId="1AFCB064" id="Text Box 9" o:spid="_x0000_s1029" type="#_x0000_t202" alt="Title: Side bar" style="position:absolute;margin-left:31.05pt;margin-top:-.05pt;width:544.05pt;height:66.85pt;z-index:251658239;visibility:visible;mso-wrap-style:square;mso-width-percent:0;mso-height-percent:0;mso-wrap-distance-left:0;mso-wrap-distance-top:0;mso-wrap-distance-right:0;mso-wrap-distance-bottom:0;mso-position-horizontal:absolute;mso-position-horizontal-relative:page;mso-position-vertical:absolute;mso-position-vertical-relative:line;mso-width-percent:0;mso-height-percent:0;mso-width-relative:outer-margin-area;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" o:allowoverlap="f" fillcolor="window" stroked="f" strokeweight=".5pt">
                <v:textbox inset="36pt,0,11.52pt,18pt">
                  <w:txbxContent>
                    <w:p w14:paraId="30EA8B0D" w14:textId="3BA20DA9" w:rsidR="00381EF7" w:rsidRPr="008D1CDE" w:rsidRDefault="00381EF7" w:rsidP="00FA5048">
                      <w:pPr>
                        <w:pStyle w:val="IntenseQuote"/>
                        <w:jc w:val="center"/>
                        <w:rPr>
                          <w:i w:val="0"/>
                        </w:rPr>
                      </w:pPr>
                      <w:r w:rsidRPr="008D1CDE">
                        <w:rPr>
                          <w:i w:val="0"/>
                        </w:rPr>
                        <w:t>Congratulations to the new E-Board!!!</w:t>
                      </w:r>
                    </w:p>
                  </w:txbxContent>
                </v:textbox>
                <w10:wrap type="through" anchorx="page" anchory="line"/>
              </v:shape>
            </w:pict>
          </mc:Fallback>
        </mc:AlternateContent>
      </w:r>
      <w:r w:rsidR="00F54697">
        <w:rPr>
          <w:b/>
        </w:rPr>
        <w:t xml:space="preserve">Name: </w:t>
      </w:r>
      <w:r w:rsidR="00CA00EB">
        <w:t>Austin Wentz</w:t>
      </w:r>
      <w:r w:rsidR="00E577F5" w:rsidRPr="00E577F5">
        <w:rPr>
          <w:noProof/>
        </w:rPr>
        <w:t xml:space="preserve"> </w:t>
      </w:r>
      <w:r w:rsidR="00F54697">
        <w:rPr>
          <w:b/>
        </w:rPr>
        <w:br/>
      </w:r>
      <w:r w:rsidR="00CA00EB">
        <w:rPr>
          <w:b/>
        </w:rPr>
        <w:t xml:space="preserve">Position: </w:t>
      </w:r>
      <w:r w:rsidR="00CA00EB">
        <w:t>Prytanis</w:t>
      </w:r>
    </w:p>
    <w:p w14:paraId="0111CBF3" w14:textId="538F623D" w:rsidR="00CA00EB" w:rsidRDefault="00CA00EB" w:rsidP="00712C02">
      <w:pPr>
        <w:pStyle w:val="BlockText"/>
      </w:pPr>
      <w:r>
        <w:rPr>
          <w:b/>
          <w:noProof/>
        </w:rPr>
        <w:drawing>
          <wp:anchor distT="0" distB="0" distL="114300" distR="114300" simplePos="0" relativeHeight="251734016" behindDoc="1" locked="0" layoutInCell="1" allowOverlap="1" wp14:anchorId="49A78742" wp14:editId="63B9EED2">
            <wp:simplePos x="0" y="0"/>
            <wp:positionH relativeFrom="column">
              <wp:posOffset>-1607821</wp:posOffset>
            </wp:positionH>
            <wp:positionV relativeFrom="paragraph">
              <wp:posOffset>586740</wp:posOffset>
            </wp:positionV>
            <wp:extent cx="1316355" cy="1270694"/>
            <wp:effectExtent l="19050" t="0" r="17145" b="40576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9-03-17 at 5.10.58 PM.png"/>
                    <pic:cNvPicPr/>
                  </pic:nvPicPr>
                  <pic:blipFill rotWithShape="1">
                    <a:blip r:embed="rId14">
                      <a:extLst>
                        <a:ext uri="{28A0092B-C50C-407E-A947-70E740481C1C}">
                          <a14:useLocalDpi xmlns:a14="http://schemas.microsoft.com/office/drawing/2010/main" val="0"/>
                        </a:ext>
                      </a:extLst>
                    </a:blip>
                    <a:srcRect l="19346" t="4434" r="49485" b="72996"/>
                    <a:stretch/>
                  </pic:blipFill>
                  <pic:spPr bwMode="auto">
                    <a:xfrm>
                      <a:off x="0" y="0"/>
                      <a:ext cx="1321889" cy="1276036"/>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33B6B3A" w14:textId="335B4266" w:rsidR="00CA00EB" w:rsidRDefault="00A35D98" w:rsidP="00712C02">
      <w:pPr>
        <w:pStyle w:val="BlockText"/>
      </w:pPr>
      <w:r>
        <w:rPr>
          <w:noProof/>
        </w:rPr>
        <w:drawing>
          <wp:anchor distT="0" distB="0" distL="114300" distR="114300" simplePos="0" relativeHeight="251752448" behindDoc="0" locked="0" layoutInCell="1" allowOverlap="1" wp14:anchorId="7627862C" wp14:editId="14E9C477">
            <wp:simplePos x="0" y="0"/>
            <wp:positionH relativeFrom="margin">
              <wp:posOffset>3939540</wp:posOffset>
            </wp:positionH>
            <wp:positionV relativeFrom="margin">
              <wp:posOffset>2339340</wp:posOffset>
            </wp:positionV>
            <wp:extent cx="899160" cy="899160"/>
            <wp:effectExtent l="0" t="0" r="0" b="0"/>
            <wp:wrapSquare wrapText="bothSides"/>
            <wp:docPr id="6" name="Picture 6" descr="Image result for open boo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open book ico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99160" cy="899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61A91E" w14:textId="45B7B303" w:rsidR="00A0132A" w:rsidRDefault="00F54697" w:rsidP="00712C02">
      <w:pPr>
        <w:pStyle w:val="BlockText"/>
      </w:pPr>
      <w:r>
        <w:rPr>
          <w:b/>
        </w:rPr>
        <w:t xml:space="preserve">Name: </w:t>
      </w:r>
      <w:r w:rsidR="00CA00EB">
        <w:t>Zachary Smith</w:t>
      </w:r>
      <w:r w:rsidRPr="00F53915">
        <w:br/>
      </w:r>
      <w:r w:rsidR="00CA00EB">
        <w:rPr>
          <w:b/>
        </w:rPr>
        <w:t>Position</w:t>
      </w:r>
      <w:r>
        <w:rPr>
          <w:b/>
        </w:rPr>
        <w:t>:</w:t>
      </w:r>
      <w:r w:rsidR="00AC5E8C">
        <w:rPr>
          <w:b/>
        </w:rPr>
        <w:t xml:space="preserve"> </w:t>
      </w:r>
      <w:r w:rsidR="00CA00EB">
        <w:t>Epi</w:t>
      </w:r>
      <w:r w:rsidR="00CC78F9">
        <w:t>-p</w:t>
      </w:r>
      <w:r w:rsidR="00CA00EB">
        <w:t>rytanis</w:t>
      </w:r>
    </w:p>
    <w:p w14:paraId="2ABCA907" w14:textId="35032361" w:rsidR="00CA00EB" w:rsidRDefault="00A35D98" w:rsidP="00712C02">
      <w:pPr>
        <w:pStyle w:val="BlockText"/>
      </w:pPr>
      <w:r>
        <w:rPr>
          <w:noProof/>
        </w:rPr>
        <w:drawing>
          <wp:anchor distT="0" distB="0" distL="114300" distR="114300" simplePos="0" relativeHeight="251753472" behindDoc="0" locked="0" layoutInCell="1" allowOverlap="1" wp14:anchorId="75B86F61" wp14:editId="1ECCC5F6">
            <wp:simplePos x="0" y="0"/>
            <wp:positionH relativeFrom="margin">
              <wp:posOffset>3916680</wp:posOffset>
            </wp:positionH>
            <wp:positionV relativeFrom="margin">
              <wp:posOffset>3619500</wp:posOffset>
            </wp:positionV>
            <wp:extent cx="1036320" cy="1036320"/>
            <wp:effectExtent l="0" t="0" r="0" b="0"/>
            <wp:wrapSquare wrapText="bothSides"/>
            <wp:docPr id="11" name="Picture 11" descr="Image result for quil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quill ic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36320" cy="1036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B7F18">
        <w:rPr>
          <w:noProof/>
        </w:rPr>
        <w:drawing>
          <wp:anchor distT="0" distB="0" distL="114300" distR="114300" simplePos="0" relativeHeight="251735040" behindDoc="1" locked="0" layoutInCell="1" allowOverlap="1" wp14:anchorId="08718E6A" wp14:editId="1F217F9E">
            <wp:simplePos x="0" y="0"/>
            <wp:positionH relativeFrom="column">
              <wp:posOffset>-1584960</wp:posOffset>
            </wp:positionH>
            <wp:positionV relativeFrom="paragraph">
              <wp:posOffset>215265</wp:posOffset>
            </wp:positionV>
            <wp:extent cx="1293495" cy="1371600"/>
            <wp:effectExtent l="19050" t="0" r="20955" b="419100"/>
            <wp:wrapNone/>
            <wp:docPr id="20" name="Picture 20" descr="A person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9-03-17 at 5.12.13 PM.png"/>
                    <pic:cNvPicPr/>
                  </pic:nvPicPr>
                  <pic:blipFill>
                    <a:blip r:embed="rId17">
                      <a:extLst>
                        <a:ext uri="{28A0092B-C50C-407E-A947-70E740481C1C}">
                          <a14:useLocalDpi xmlns:a14="http://schemas.microsoft.com/office/drawing/2010/main" val="0"/>
                        </a:ext>
                      </a:extLst>
                    </a:blip>
                    <a:stretch>
                      <a:fillRect/>
                    </a:stretch>
                  </pic:blipFill>
                  <pic:spPr>
                    <a:xfrm>
                      <a:off x="0" y="0"/>
                      <a:ext cx="1293495" cy="13716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p>
    <w:p w14:paraId="4D984ED0" w14:textId="401F2EF9" w:rsidR="00A0132A" w:rsidRDefault="00F54697" w:rsidP="00712C02">
      <w:pPr>
        <w:pStyle w:val="BlockText"/>
      </w:pPr>
      <w:r>
        <w:rPr>
          <w:b/>
        </w:rPr>
        <w:t xml:space="preserve">Name: </w:t>
      </w:r>
      <w:r w:rsidR="00E903E9" w:rsidRPr="00E903E9">
        <w:t>Tyler Bourdeau</w:t>
      </w:r>
      <w:r>
        <w:rPr>
          <w:b/>
        </w:rPr>
        <w:br/>
      </w:r>
      <w:r w:rsidR="00CA00EB">
        <w:rPr>
          <w:b/>
        </w:rPr>
        <w:t>Position</w:t>
      </w:r>
      <w:r>
        <w:rPr>
          <w:b/>
        </w:rPr>
        <w:t>:</w:t>
      </w:r>
      <w:r w:rsidR="00456178">
        <w:rPr>
          <w:b/>
        </w:rPr>
        <w:t xml:space="preserve"> </w:t>
      </w:r>
      <w:r w:rsidR="00CA00EB">
        <w:t>Grammateus</w:t>
      </w:r>
      <w:r>
        <w:rPr>
          <w:b/>
        </w:rPr>
        <w:br/>
      </w:r>
    </w:p>
    <w:p w14:paraId="74E4958B" w14:textId="4C0D629E" w:rsidR="009A1879" w:rsidRPr="00456178" w:rsidRDefault="00A35D98" w:rsidP="00712C02">
      <w:pPr>
        <w:pStyle w:val="BlockText"/>
      </w:pPr>
      <w:r>
        <w:rPr>
          <w:noProof/>
        </w:rPr>
        <w:drawing>
          <wp:anchor distT="0" distB="0" distL="114300" distR="114300" simplePos="0" relativeHeight="251754496" behindDoc="0" locked="0" layoutInCell="1" allowOverlap="1" wp14:anchorId="1AAA5959" wp14:editId="16456260">
            <wp:simplePos x="0" y="0"/>
            <wp:positionH relativeFrom="margin">
              <wp:posOffset>3948430</wp:posOffset>
            </wp:positionH>
            <wp:positionV relativeFrom="margin">
              <wp:posOffset>5197475</wp:posOffset>
            </wp:positionV>
            <wp:extent cx="845185" cy="1035050"/>
            <wp:effectExtent l="0" t="0" r="0" b="0"/>
            <wp:wrapSquare wrapText="bothSides"/>
            <wp:docPr id="12" name="Picture 12" descr="Image result for scrol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scroll ico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45185" cy="1035050"/>
                    </a:xfrm>
                    <a:prstGeom prst="rect">
                      <a:avLst/>
                    </a:prstGeom>
                    <a:noFill/>
                    <a:ln>
                      <a:noFill/>
                    </a:ln>
                  </pic:spPr>
                </pic:pic>
              </a:graphicData>
            </a:graphic>
          </wp:anchor>
        </w:drawing>
      </w:r>
      <w:r w:rsidR="00CA00EB">
        <w:rPr>
          <w:b/>
          <w:noProof/>
        </w:rPr>
        <w:drawing>
          <wp:anchor distT="0" distB="0" distL="114300" distR="114300" simplePos="0" relativeHeight="251736064" behindDoc="1" locked="0" layoutInCell="1" allowOverlap="1" wp14:anchorId="6CA643A5" wp14:editId="0D38C878">
            <wp:simplePos x="0" y="0"/>
            <wp:positionH relativeFrom="column">
              <wp:posOffset>-1595306</wp:posOffset>
            </wp:positionH>
            <wp:positionV relativeFrom="paragraph">
              <wp:posOffset>184785</wp:posOffset>
            </wp:positionV>
            <wp:extent cx="1323975" cy="1330776"/>
            <wp:effectExtent l="19050" t="0" r="9525" b="4032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9-03-17 at 5.12.41 PM.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23975" cy="1330776"/>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p>
    <w:p w14:paraId="01A3592C" w14:textId="4CD2BF9A" w:rsidR="00A0132A" w:rsidRDefault="00F54697" w:rsidP="00712C02">
      <w:pPr>
        <w:pStyle w:val="BlockText"/>
        <w:rPr>
          <w:b/>
        </w:rPr>
      </w:pPr>
      <w:r>
        <w:rPr>
          <w:b/>
        </w:rPr>
        <w:t xml:space="preserve">Name: </w:t>
      </w:r>
      <w:r w:rsidR="00CA00EB">
        <w:t>Peter Pappalardo</w:t>
      </w:r>
      <w:r w:rsidR="00A0132A" w:rsidRPr="00F54697">
        <w:rPr>
          <w:b/>
        </w:rPr>
        <w:t xml:space="preserve"> </w:t>
      </w:r>
      <w:r>
        <w:rPr>
          <w:b/>
        </w:rPr>
        <w:br/>
      </w:r>
      <w:r w:rsidR="00CA00EB">
        <w:rPr>
          <w:b/>
        </w:rPr>
        <w:t>Position</w:t>
      </w:r>
      <w:r>
        <w:rPr>
          <w:b/>
        </w:rPr>
        <w:t>:</w:t>
      </w:r>
      <w:r w:rsidR="00456178">
        <w:rPr>
          <w:b/>
        </w:rPr>
        <w:t xml:space="preserve"> </w:t>
      </w:r>
      <w:r w:rsidR="00CA00EB" w:rsidRPr="00215A3E">
        <w:rPr>
          <w:noProof/>
        </w:rPr>
        <w:t>Histor</w:t>
      </w:r>
      <w:r>
        <w:rPr>
          <w:b/>
        </w:rPr>
        <w:br/>
      </w:r>
    </w:p>
    <w:p w14:paraId="2CC60F6B" w14:textId="37079551" w:rsidR="009A1879" w:rsidRPr="00456178" w:rsidRDefault="00A35D98" w:rsidP="00712C02">
      <w:pPr>
        <w:pStyle w:val="BlockText"/>
      </w:pPr>
      <w:r>
        <w:rPr>
          <w:noProof/>
        </w:rPr>
        <w:drawing>
          <wp:anchor distT="0" distB="0" distL="114300" distR="114300" simplePos="0" relativeHeight="251755520" behindDoc="0" locked="0" layoutInCell="1" allowOverlap="1" wp14:anchorId="2A42A7B6" wp14:editId="4F23E80F">
            <wp:simplePos x="0" y="0"/>
            <wp:positionH relativeFrom="margin">
              <wp:posOffset>3908425</wp:posOffset>
            </wp:positionH>
            <wp:positionV relativeFrom="margin">
              <wp:posOffset>6812280</wp:posOffset>
            </wp:positionV>
            <wp:extent cx="883920" cy="883920"/>
            <wp:effectExtent l="0" t="0" r="0" b="0"/>
            <wp:wrapSquare wrapText="bothSides"/>
            <wp:docPr id="13" name="Picture 1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lated 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83920" cy="883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00EB">
        <w:rPr>
          <w:b/>
          <w:noProof/>
        </w:rPr>
        <w:drawing>
          <wp:anchor distT="0" distB="0" distL="114300" distR="114300" simplePos="0" relativeHeight="251737088" behindDoc="1" locked="0" layoutInCell="1" allowOverlap="1" wp14:anchorId="2AA21BB0" wp14:editId="60C85340">
            <wp:simplePos x="0" y="0"/>
            <wp:positionH relativeFrom="column">
              <wp:posOffset>-1607185</wp:posOffset>
            </wp:positionH>
            <wp:positionV relativeFrom="paragraph">
              <wp:posOffset>69215</wp:posOffset>
            </wp:positionV>
            <wp:extent cx="1333500" cy="1537780"/>
            <wp:effectExtent l="19050" t="0" r="19050" b="4629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19-03-17 at 5.13.00 PM.png"/>
                    <pic:cNvPicPr/>
                  </pic:nvPicPr>
                  <pic:blipFill>
                    <a:blip r:embed="rId21">
                      <a:extLst>
                        <a:ext uri="{28A0092B-C50C-407E-A947-70E740481C1C}">
                          <a14:useLocalDpi xmlns:a14="http://schemas.microsoft.com/office/drawing/2010/main" val="0"/>
                        </a:ext>
                      </a:extLst>
                    </a:blip>
                    <a:stretch>
                      <a:fillRect/>
                    </a:stretch>
                  </pic:blipFill>
                  <pic:spPr>
                    <a:xfrm>
                      <a:off x="0" y="0"/>
                      <a:ext cx="1333500" cy="153778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p>
    <w:p w14:paraId="6F178A90" w14:textId="5BA35229" w:rsidR="00A0132A" w:rsidRDefault="00F54697" w:rsidP="00712C02">
      <w:pPr>
        <w:pStyle w:val="BlockText"/>
      </w:pPr>
      <w:r>
        <w:rPr>
          <w:b/>
        </w:rPr>
        <w:t xml:space="preserve">Name: </w:t>
      </w:r>
      <w:r w:rsidR="00CA00EB">
        <w:t>Eduard De La Luz</w:t>
      </w:r>
      <w:r w:rsidR="00E577F5" w:rsidRPr="00E577F5">
        <w:rPr>
          <w:noProof/>
        </w:rPr>
        <w:t xml:space="preserve"> </w:t>
      </w:r>
      <w:r>
        <w:rPr>
          <w:b/>
        </w:rPr>
        <w:br/>
      </w:r>
      <w:r w:rsidR="00CA00EB">
        <w:rPr>
          <w:b/>
        </w:rPr>
        <w:t>Position:</w:t>
      </w:r>
      <w:r w:rsidR="00CA00EB" w:rsidRPr="00D224E7">
        <w:t xml:space="preserve"> Crys</w:t>
      </w:r>
      <w:r w:rsidR="00973E28">
        <w:t>o</w:t>
      </w:r>
      <w:r w:rsidR="00CA00EB" w:rsidRPr="00D224E7">
        <w:t>ph</w:t>
      </w:r>
      <w:r w:rsidR="00973E28">
        <w:t>y</w:t>
      </w:r>
      <w:r w:rsidR="00CA00EB" w:rsidRPr="00D224E7">
        <w:t>los</w:t>
      </w:r>
    </w:p>
    <w:p w14:paraId="177CCB4B" w14:textId="4E788C0D" w:rsidR="00CA00EB" w:rsidRDefault="00CA00EB" w:rsidP="00712C02">
      <w:pPr>
        <w:pStyle w:val="BlockText"/>
      </w:pPr>
    </w:p>
    <w:p w14:paraId="0A2C88AC" w14:textId="204E1D4E" w:rsidR="00CA00EB" w:rsidRDefault="00CA00EB" w:rsidP="00712C02">
      <w:pPr>
        <w:pStyle w:val="BlockText"/>
      </w:pPr>
    </w:p>
    <w:p w14:paraId="4E657715" w14:textId="65AF2396" w:rsidR="009A1879" w:rsidRPr="00A515AB" w:rsidRDefault="00014F1F" w:rsidP="00712C02">
      <w:pPr>
        <w:pStyle w:val="BlockText"/>
      </w:pPr>
      <w:r>
        <w:rPr>
          <w:noProof/>
        </w:rPr>
        <w:lastRenderedPageBreak/>
        <w:drawing>
          <wp:anchor distT="0" distB="0" distL="114300" distR="114300" simplePos="0" relativeHeight="251756544" behindDoc="0" locked="0" layoutInCell="1" allowOverlap="1" wp14:anchorId="654D0F09" wp14:editId="6F2B912A">
            <wp:simplePos x="0" y="0"/>
            <wp:positionH relativeFrom="margin">
              <wp:posOffset>3855720</wp:posOffset>
            </wp:positionH>
            <wp:positionV relativeFrom="margin">
              <wp:posOffset>312420</wp:posOffset>
            </wp:positionV>
            <wp:extent cx="891540" cy="891540"/>
            <wp:effectExtent l="0" t="0" r="3810" b="3810"/>
            <wp:wrapSquare wrapText="bothSides"/>
            <wp:docPr id="14" name="Picture 14"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lated imag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91540" cy="891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77F5">
        <w:rPr>
          <w:b/>
          <w:noProof/>
        </w:rPr>
        <w:t xml:space="preserve"> </w:t>
      </w:r>
      <w:r w:rsidR="00513673">
        <w:rPr>
          <w:b/>
          <w:noProof/>
        </w:rPr>
        <w:drawing>
          <wp:anchor distT="0" distB="0" distL="114300" distR="114300" simplePos="0" relativeHeight="251738112" behindDoc="1" locked="0" layoutInCell="1" allowOverlap="1" wp14:anchorId="79FBD223" wp14:editId="7D5907C3">
            <wp:simplePos x="0" y="0"/>
            <wp:positionH relativeFrom="column">
              <wp:posOffset>-1569720</wp:posOffset>
            </wp:positionH>
            <wp:positionV relativeFrom="paragraph">
              <wp:posOffset>114300</wp:posOffset>
            </wp:positionV>
            <wp:extent cx="1388745" cy="1518754"/>
            <wp:effectExtent l="19050" t="0" r="20955" b="46291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19-03-17 at 5.13.22 PM.png"/>
                    <pic:cNvPicPr/>
                  </pic:nvPicPr>
                  <pic:blipFill>
                    <a:blip r:embed="rId23">
                      <a:extLst>
                        <a:ext uri="{28A0092B-C50C-407E-A947-70E740481C1C}">
                          <a14:useLocalDpi xmlns:a14="http://schemas.microsoft.com/office/drawing/2010/main" val="0"/>
                        </a:ext>
                      </a:extLst>
                    </a:blip>
                    <a:stretch>
                      <a:fillRect/>
                    </a:stretch>
                  </pic:blipFill>
                  <pic:spPr>
                    <a:xfrm>
                      <a:off x="0" y="0"/>
                      <a:ext cx="1393108" cy="152352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p>
    <w:p w14:paraId="39B42ABF" w14:textId="7A2E84F2" w:rsidR="00A0132A" w:rsidRDefault="00F54697" w:rsidP="00712C02">
      <w:pPr>
        <w:pStyle w:val="BlockText"/>
      </w:pPr>
      <w:r>
        <w:rPr>
          <w:b/>
        </w:rPr>
        <w:t xml:space="preserve">Name: </w:t>
      </w:r>
      <w:r w:rsidR="008A460A">
        <w:t>John-Paul West</w:t>
      </w:r>
      <w:r>
        <w:rPr>
          <w:b/>
        </w:rPr>
        <w:br/>
      </w:r>
      <w:r w:rsidR="008A460A">
        <w:rPr>
          <w:b/>
        </w:rPr>
        <w:t xml:space="preserve">Position: </w:t>
      </w:r>
      <w:r w:rsidR="008A460A">
        <w:t>Hypophetes</w:t>
      </w:r>
      <w:r>
        <w:rPr>
          <w:b/>
        </w:rPr>
        <w:br/>
      </w:r>
    </w:p>
    <w:p w14:paraId="0FBDFA3A" w14:textId="2038920C" w:rsidR="009A1879" w:rsidRPr="00A515AB" w:rsidRDefault="00014F1F" w:rsidP="00712C02">
      <w:pPr>
        <w:pStyle w:val="BlockText"/>
      </w:pPr>
      <w:r>
        <w:rPr>
          <w:noProof/>
        </w:rPr>
        <w:drawing>
          <wp:anchor distT="0" distB="0" distL="114300" distR="114300" simplePos="0" relativeHeight="251757568" behindDoc="0" locked="0" layoutInCell="1" allowOverlap="1" wp14:anchorId="1A8368A5" wp14:editId="5BB2C983">
            <wp:simplePos x="0" y="0"/>
            <wp:positionH relativeFrom="margin">
              <wp:posOffset>3794760</wp:posOffset>
            </wp:positionH>
            <wp:positionV relativeFrom="margin">
              <wp:posOffset>1884045</wp:posOffset>
            </wp:positionV>
            <wp:extent cx="922020" cy="922020"/>
            <wp:effectExtent l="0" t="0" r="0" b="0"/>
            <wp:wrapSquare wrapText="bothSides"/>
            <wp:docPr id="16" name="Picture 16" descr="Image result for dagg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dagger ic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22020" cy="922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67A">
        <w:rPr>
          <w:b/>
          <w:noProof/>
        </w:rPr>
        <w:drawing>
          <wp:anchor distT="0" distB="0" distL="114300" distR="114300" simplePos="0" relativeHeight="251739136" behindDoc="1" locked="0" layoutInCell="1" allowOverlap="1" wp14:anchorId="53EE6477" wp14:editId="17E08241">
            <wp:simplePos x="0" y="0"/>
            <wp:positionH relativeFrom="column">
              <wp:posOffset>-1632585</wp:posOffset>
            </wp:positionH>
            <wp:positionV relativeFrom="paragraph">
              <wp:posOffset>208915</wp:posOffset>
            </wp:positionV>
            <wp:extent cx="1451610" cy="1451610"/>
            <wp:effectExtent l="19050" t="0" r="15240" b="43434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19-03-17 at 5.13.39 PM.png"/>
                    <pic:cNvPicPr/>
                  </pic:nvPicPr>
                  <pic:blipFill>
                    <a:blip r:embed="rId25">
                      <a:extLst>
                        <a:ext uri="{28A0092B-C50C-407E-A947-70E740481C1C}">
                          <a14:useLocalDpi xmlns:a14="http://schemas.microsoft.com/office/drawing/2010/main" val="0"/>
                        </a:ext>
                      </a:extLst>
                    </a:blip>
                    <a:stretch>
                      <a:fillRect/>
                    </a:stretch>
                  </pic:blipFill>
                  <pic:spPr>
                    <a:xfrm>
                      <a:off x="0" y="0"/>
                      <a:ext cx="1451610" cy="145161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p>
    <w:p w14:paraId="7BEA3DD7" w14:textId="45E93D2E" w:rsidR="00A0132A" w:rsidRDefault="00F54697" w:rsidP="00712C02">
      <w:pPr>
        <w:pStyle w:val="BlockText"/>
      </w:pPr>
      <w:r>
        <w:rPr>
          <w:b/>
        </w:rPr>
        <w:t xml:space="preserve">Name: </w:t>
      </w:r>
      <w:r w:rsidR="008A460A">
        <w:t>Michael Kiernan</w:t>
      </w:r>
      <w:r w:rsidR="00E577F5" w:rsidRPr="00E577F5">
        <w:rPr>
          <w:noProof/>
        </w:rPr>
        <w:t xml:space="preserve"> </w:t>
      </w:r>
      <w:r w:rsidRPr="009510A7">
        <w:br/>
      </w:r>
      <w:r w:rsidR="008A460A">
        <w:rPr>
          <w:b/>
        </w:rPr>
        <w:t>Position</w:t>
      </w:r>
      <w:r>
        <w:rPr>
          <w:b/>
        </w:rPr>
        <w:t>:</w:t>
      </w:r>
      <w:r w:rsidR="00A515AB">
        <w:rPr>
          <w:b/>
        </w:rPr>
        <w:t xml:space="preserve"> </w:t>
      </w:r>
      <w:r w:rsidR="008A460A">
        <w:t>Pylortes</w:t>
      </w:r>
      <w:r>
        <w:rPr>
          <w:b/>
        </w:rPr>
        <w:br/>
      </w:r>
    </w:p>
    <w:p w14:paraId="03D4715B" w14:textId="1FDCF08B" w:rsidR="008A460A" w:rsidRPr="00A515AB" w:rsidRDefault="00014F1F" w:rsidP="00712C02">
      <w:pPr>
        <w:pStyle w:val="BlockText"/>
      </w:pPr>
      <w:r>
        <w:rPr>
          <w:noProof/>
        </w:rPr>
        <w:drawing>
          <wp:anchor distT="0" distB="0" distL="114300" distR="114300" simplePos="0" relativeHeight="251758592" behindDoc="0" locked="0" layoutInCell="1" allowOverlap="1" wp14:anchorId="3D2DE0C9" wp14:editId="60E890A2">
            <wp:simplePos x="0" y="0"/>
            <wp:positionH relativeFrom="margin">
              <wp:posOffset>3649980</wp:posOffset>
            </wp:positionH>
            <wp:positionV relativeFrom="margin">
              <wp:posOffset>3352800</wp:posOffset>
            </wp:positionV>
            <wp:extent cx="1203960" cy="1203960"/>
            <wp:effectExtent l="0" t="0" r="0" b="0"/>
            <wp:wrapSquare wrapText="bothSides"/>
            <wp:docPr id="19" name="Picture 19" descr="Image result for skul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skull ico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03960" cy="1203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460A">
        <w:rPr>
          <w:b/>
          <w:noProof/>
        </w:rPr>
        <w:drawing>
          <wp:anchor distT="0" distB="0" distL="114300" distR="114300" simplePos="0" relativeHeight="251740160" behindDoc="1" locked="0" layoutInCell="1" allowOverlap="1" wp14:anchorId="367AA47D" wp14:editId="0E69749C">
            <wp:simplePos x="0" y="0"/>
            <wp:positionH relativeFrom="column">
              <wp:posOffset>-1630680</wp:posOffset>
            </wp:positionH>
            <wp:positionV relativeFrom="paragraph">
              <wp:posOffset>219075</wp:posOffset>
            </wp:positionV>
            <wp:extent cx="1445260" cy="1512345"/>
            <wp:effectExtent l="19050" t="0" r="21590" b="45021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19-03-17 at 5.14.26 PM.png"/>
                    <pic:cNvPicPr/>
                  </pic:nvPicPr>
                  <pic:blipFill>
                    <a:blip r:embed="rId27">
                      <a:extLst>
                        <a:ext uri="{28A0092B-C50C-407E-A947-70E740481C1C}">
                          <a14:useLocalDpi xmlns:a14="http://schemas.microsoft.com/office/drawing/2010/main" val="0"/>
                        </a:ext>
                      </a:extLst>
                    </a:blip>
                    <a:stretch>
                      <a:fillRect/>
                    </a:stretch>
                  </pic:blipFill>
                  <pic:spPr>
                    <a:xfrm>
                      <a:off x="0" y="0"/>
                      <a:ext cx="1445260" cy="151234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p>
    <w:p w14:paraId="61BD347A" w14:textId="1AEC2C1D" w:rsidR="00A0132A" w:rsidRDefault="00F54697" w:rsidP="00712C02">
      <w:pPr>
        <w:pStyle w:val="BlockText"/>
      </w:pPr>
      <w:r>
        <w:rPr>
          <w:b/>
        </w:rPr>
        <w:t xml:space="preserve">Name: </w:t>
      </w:r>
      <w:r w:rsidR="008A460A">
        <w:t>Christopher Kosarzycki</w:t>
      </w:r>
      <w:r w:rsidR="00E577F5" w:rsidRPr="00E577F5">
        <w:rPr>
          <w:noProof/>
        </w:rPr>
        <w:t xml:space="preserve"> </w:t>
      </w:r>
      <w:r>
        <w:rPr>
          <w:b/>
        </w:rPr>
        <w:br/>
      </w:r>
      <w:r w:rsidR="008A460A">
        <w:rPr>
          <w:b/>
        </w:rPr>
        <w:t>Position</w:t>
      </w:r>
      <w:r>
        <w:rPr>
          <w:b/>
        </w:rPr>
        <w:t>:</w:t>
      </w:r>
      <w:r w:rsidR="00A515AB">
        <w:rPr>
          <w:b/>
        </w:rPr>
        <w:t xml:space="preserve"> </w:t>
      </w:r>
      <w:r w:rsidR="008A460A" w:rsidRPr="008A460A">
        <w:t>Heg</w:t>
      </w:r>
      <w:r w:rsidR="00CC78F9">
        <w:t>e</w:t>
      </w:r>
      <w:r w:rsidR="008A460A" w:rsidRPr="008A460A">
        <w:t>mon</w:t>
      </w:r>
      <w:r>
        <w:rPr>
          <w:b/>
        </w:rPr>
        <w:br/>
      </w:r>
    </w:p>
    <w:p w14:paraId="415257DA" w14:textId="262DD432" w:rsidR="009A1879" w:rsidRPr="00A515AB" w:rsidRDefault="009A1879" w:rsidP="00712C02">
      <w:pPr>
        <w:pStyle w:val="BlockText"/>
      </w:pPr>
    </w:p>
    <w:p w14:paraId="7DE0C037" w14:textId="1DB025E9" w:rsidR="00A0132A" w:rsidRDefault="00A0132A" w:rsidP="00D9763A">
      <w:pPr>
        <w:spacing w:line="360" w:lineRule="auto"/>
        <w:rPr>
          <w:b/>
        </w:rPr>
      </w:pPr>
    </w:p>
    <w:p w14:paraId="1C3EC283" w14:textId="5632F699" w:rsidR="00A0132A" w:rsidRDefault="00A0132A" w:rsidP="00D9763A">
      <w:pPr>
        <w:spacing w:line="360" w:lineRule="auto"/>
        <w:rPr>
          <w:b/>
        </w:rPr>
      </w:pPr>
    </w:p>
    <w:p w14:paraId="0317AEE9" w14:textId="0B9282A2" w:rsidR="00A0132A" w:rsidRDefault="00A0132A" w:rsidP="00D9763A">
      <w:pPr>
        <w:spacing w:line="360" w:lineRule="auto"/>
        <w:rPr>
          <w:b/>
        </w:rPr>
      </w:pPr>
    </w:p>
    <w:p w14:paraId="4A0A41FA" w14:textId="24B4025B" w:rsidR="00A0132A" w:rsidRDefault="00A0132A" w:rsidP="00D9763A">
      <w:pPr>
        <w:spacing w:line="360" w:lineRule="auto"/>
        <w:rPr>
          <w:b/>
        </w:rPr>
      </w:pPr>
    </w:p>
    <w:p w14:paraId="268287A3" w14:textId="2FADF15D" w:rsidR="00A0132A" w:rsidRDefault="00A0132A" w:rsidP="00D9763A">
      <w:pPr>
        <w:spacing w:line="360" w:lineRule="auto"/>
        <w:rPr>
          <w:b/>
        </w:rPr>
      </w:pPr>
    </w:p>
    <w:p w14:paraId="3B787F49" w14:textId="345B20B9" w:rsidR="00D45826" w:rsidRDefault="00D45826" w:rsidP="00D9763A">
      <w:pPr>
        <w:spacing w:line="360" w:lineRule="auto"/>
        <w:rPr>
          <w:b/>
        </w:rPr>
      </w:pPr>
    </w:p>
    <w:p w14:paraId="33620EA0" w14:textId="30663427" w:rsidR="00D26002" w:rsidRDefault="00D26002" w:rsidP="00952E27">
      <w:pPr>
        <w:spacing w:line="360" w:lineRule="auto"/>
        <w:rPr>
          <w:b/>
        </w:rPr>
      </w:pPr>
    </w:p>
    <w:p w14:paraId="76503746" w14:textId="5BEB9568" w:rsidR="00D224E7" w:rsidRDefault="00D224E7" w:rsidP="00952E27">
      <w:pPr>
        <w:spacing w:line="360" w:lineRule="auto"/>
        <w:rPr>
          <w:b/>
        </w:rPr>
      </w:pPr>
      <w:r w:rsidRPr="004E67F0">
        <w:rPr>
          <w:noProof/>
          <w:lang w:eastAsia="en-US"/>
        </w:rPr>
        <w:drawing>
          <wp:anchor distT="0" distB="0" distL="114300" distR="114300" simplePos="0" relativeHeight="251677696" behindDoc="0" locked="0" layoutInCell="1" allowOverlap="1" wp14:anchorId="1979988C" wp14:editId="073514CC">
            <wp:simplePos x="0" y="0"/>
            <wp:positionH relativeFrom="column">
              <wp:posOffset>763270</wp:posOffset>
            </wp:positionH>
            <wp:positionV relativeFrom="paragraph">
              <wp:posOffset>-139700</wp:posOffset>
            </wp:positionV>
            <wp:extent cx="1483995" cy="124714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483995" cy="1247140"/>
                    </a:xfrm>
                    <a:prstGeom prst="rect">
                      <a:avLst/>
                    </a:prstGeom>
                  </pic:spPr>
                </pic:pic>
              </a:graphicData>
            </a:graphic>
            <wp14:sizeRelH relativeFrom="page">
              <wp14:pctWidth>0</wp14:pctWidth>
            </wp14:sizeRelH>
            <wp14:sizeRelV relativeFrom="page">
              <wp14:pctHeight>0</wp14:pctHeight>
            </wp14:sizeRelV>
          </wp:anchor>
        </w:drawing>
      </w:r>
    </w:p>
    <w:p w14:paraId="1478C01F" w14:textId="776F1B22" w:rsidR="00D224E7" w:rsidRDefault="00D224E7" w:rsidP="00952E27">
      <w:pPr>
        <w:spacing w:line="360" w:lineRule="auto"/>
        <w:rPr>
          <w:b/>
        </w:rPr>
      </w:pPr>
    </w:p>
    <w:p w14:paraId="7C70D831" w14:textId="77777777" w:rsidR="00D224E7" w:rsidRPr="003F24CF" w:rsidRDefault="00D224E7" w:rsidP="00952E27">
      <w:pPr>
        <w:spacing w:line="360" w:lineRule="auto"/>
        <w:rPr>
          <w:b/>
        </w:rPr>
      </w:pPr>
    </w:p>
    <w:p w14:paraId="44E93091" w14:textId="595B44E5" w:rsidR="00BB4DF5" w:rsidRPr="00657F08" w:rsidRDefault="00A87A47" w:rsidP="00BB4DF5">
      <w:pPr>
        <w:rPr>
          <w:b/>
          <w:color w:val="BF2F1A"/>
          <w:sz w:val="34"/>
          <w:szCs w:val="34"/>
        </w:rPr>
      </w:pPr>
      <w:r w:rsidRPr="004E67F0">
        <w:rPr>
          <w:noProof/>
          <w:lang w:eastAsia="en-US"/>
        </w:rPr>
        <w:lastRenderedPageBreak/>
        <w:drawing>
          <wp:anchor distT="0" distB="0" distL="114300" distR="114300" simplePos="0" relativeHeight="251695104" behindDoc="0" locked="0" layoutInCell="1" allowOverlap="1" wp14:anchorId="0E660D27" wp14:editId="29C8F809">
            <wp:simplePos x="0" y="0"/>
            <wp:positionH relativeFrom="page">
              <wp:posOffset>388620</wp:posOffset>
            </wp:positionH>
            <wp:positionV relativeFrom="paragraph">
              <wp:posOffset>400050</wp:posOffset>
            </wp:positionV>
            <wp:extent cx="1483995" cy="1247140"/>
            <wp:effectExtent l="0" t="0" r="1905"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483995" cy="1247140"/>
                    </a:xfrm>
                    <a:prstGeom prst="rect">
                      <a:avLst/>
                    </a:prstGeom>
                  </pic:spPr>
                </pic:pic>
              </a:graphicData>
            </a:graphic>
            <wp14:sizeRelH relativeFrom="page">
              <wp14:pctWidth>0</wp14:pctWidth>
            </wp14:sizeRelH>
            <wp14:sizeRelV relativeFrom="page">
              <wp14:pctHeight>0</wp14:pctHeight>
            </wp14:sizeRelV>
          </wp:anchor>
        </w:drawing>
      </w:r>
      <w:r w:rsidR="00BE0A98">
        <w:rPr>
          <w:b/>
          <w:color w:val="BF2F1A"/>
          <w:sz w:val="34"/>
          <w:szCs w:val="34"/>
        </w:rPr>
        <w:t xml:space="preserve">The </w:t>
      </w:r>
      <w:r w:rsidR="00BB4DF5">
        <w:rPr>
          <w:b/>
          <w:color w:val="BF2F1A"/>
          <w:sz w:val="34"/>
          <w:szCs w:val="34"/>
        </w:rPr>
        <w:t>Executive Board</w:t>
      </w:r>
      <w:r w:rsidR="00BE0A98">
        <w:rPr>
          <w:b/>
          <w:color w:val="BF2F1A"/>
          <w:sz w:val="34"/>
          <w:szCs w:val="34"/>
        </w:rPr>
        <w:t xml:space="preserve"> of 2018-2019</w:t>
      </w:r>
    </w:p>
    <w:p w14:paraId="6363764A" w14:textId="04845B03" w:rsidR="0057435F" w:rsidRDefault="00BE0A98" w:rsidP="00570E22">
      <w:pPr>
        <w:spacing w:line="360" w:lineRule="auto"/>
      </w:pPr>
      <w:r>
        <w:t>The</w:t>
      </w:r>
      <w:r w:rsidR="007B7F18">
        <w:t xml:space="preserve"> Sigma Theta chapter E-Board of 2018-2019</w:t>
      </w:r>
      <w:r>
        <w:t xml:space="preserve"> deserves some recognition for their hard work and effort.</w:t>
      </w:r>
      <w:r w:rsidR="007B7F18">
        <w:t xml:space="preserve"> </w:t>
      </w:r>
      <w:r>
        <w:t>T</w:t>
      </w:r>
      <w:r w:rsidR="007B7F18">
        <w:t>heir succession needs to be remembered</w:t>
      </w:r>
      <w:r>
        <w:t>, as t</w:t>
      </w:r>
      <w:r w:rsidR="007B7F18">
        <w:t xml:space="preserve">heir motivation and professionalism </w:t>
      </w:r>
      <w:r>
        <w:t>made</w:t>
      </w:r>
      <w:r w:rsidR="007B7F18">
        <w:t xml:space="preserve"> </w:t>
      </w:r>
      <w:r>
        <w:t>a huge</w:t>
      </w:r>
      <w:r w:rsidR="007B7F18">
        <w:t xml:space="preserve"> </w:t>
      </w:r>
      <w:r>
        <w:t xml:space="preserve">impact on our chapter. Because their jobs </w:t>
      </w:r>
      <w:r w:rsidRPr="004D7C22">
        <w:rPr>
          <w:noProof/>
        </w:rPr>
        <w:t>were done</w:t>
      </w:r>
      <w:r>
        <w:t xml:space="preserve"> efficiently and effectively, each member deserves some individual commendation.</w:t>
      </w:r>
    </w:p>
    <w:p w14:paraId="690A7AAE" w14:textId="1BE74F67" w:rsidR="00BE0A98" w:rsidRDefault="00BE0A98" w:rsidP="00570E22">
      <w:pPr>
        <w:spacing w:line="360" w:lineRule="auto"/>
      </w:pPr>
    </w:p>
    <w:p w14:paraId="436EFD60" w14:textId="65B0EFD1" w:rsidR="00BE0A98" w:rsidRDefault="00254B0A" w:rsidP="00570E22">
      <w:pPr>
        <w:spacing w:line="360" w:lineRule="auto"/>
      </w:pPr>
      <w:r>
        <w:rPr>
          <w:noProof/>
          <w:lang w:eastAsia="en-US"/>
        </w:rPr>
        <w:drawing>
          <wp:anchor distT="0" distB="0" distL="114300" distR="114300" simplePos="0" relativeHeight="251696128" behindDoc="0" locked="0" layoutInCell="1" allowOverlap="1" wp14:anchorId="6E5C119E" wp14:editId="64C7AB1E">
            <wp:simplePos x="0" y="0"/>
            <wp:positionH relativeFrom="column">
              <wp:posOffset>-1745615</wp:posOffset>
            </wp:positionH>
            <wp:positionV relativeFrom="paragraph">
              <wp:posOffset>424815</wp:posOffset>
            </wp:positionV>
            <wp:extent cx="1230630" cy="887730"/>
            <wp:effectExtent l="19050" t="0" r="26670" b="388620"/>
            <wp:wrapSquare wrapText="bothSides"/>
            <wp:docPr id="37" name="Picture 37" descr="IMG_54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G_5463.JP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8859" t="48854" r="36225" b="7920"/>
                    <a:stretch/>
                  </pic:blipFill>
                  <pic:spPr bwMode="auto">
                    <a:xfrm rot="5400000">
                      <a:off x="0" y="0"/>
                      <a:ext cx="1230630" cy="88773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E0A98" w:rsidRPr="00612376">
        <w:rPr>
          <w:b/>
        </w:rPr>
        <w:t>Jason Delaney</w:t>
      </w:r>
      <w:r w:rsidR="00BE0A98">
        <w:t xml:space="preserve"> - as the president for the organization, </w:t>
      </w:r>
      <w:r w:rsidR="00952E27">
        <w:t>Jason</w:t>
      </w:r>
      <w:r w:rsidR="00BE0A98">
        <w:t xml:space="preserve"> has done an incredible job at keeping our chapter out of trouble</w:t>
      </w:r>
      <w:r w:rsidR="00612376">
        <w:t>, c</w:t>
      </w:r>
      <w:r w:rsidR="00BE0A98">
        <w:t>onsistently wearing letters around campus</w:t>
      </w:r>
      <w:r w:rsidR="00612376">
        <w:t xml:space="preserve">, </w:t>
      </w:r>
      <w:r w:rsidR="00BE0A98">
        <w:t>and maintaining a professional attitude amongst the rest of Saint Leo</w:t>
      </w:r>
      <w:r w:rsidR="00612376">
        <w:t xml:space="preserve">. His presence gave </w:t>
      </w:r>
      <w:r w:rsidR="00BE0A98">
        <w:t>Tau Kappa Epsilon a very proficient and successful image,</w:t>
      </w:r>
      <w:r w:rsidR="00612376">
        <w:t xml:space="preserve"> and yet</w:t>
      </w:r>
      <w:r w:rsidR="00BE0A98">
        <w:t xml:space="preserve"> that is</w:t>
      </w:r>
      <w:r w:rsidR="00952E27">
        <w:t xml:space="preserve"> only</w:t>
      </w:r>
      <w:r w:rsidR="00BE0A98">
        <w:t xml:space="preserve"> one of the many things </w:t>
      </w:r>
      <w:r w:rsidR="00952E27">
        <w:t xml:space="preserve">in which </w:t>
      </w:r>
      <w:r w:rsidR="00BE0A98">
        <w:t xml:space="preserve">Jason nailed. His parental figure will set as a guide for </w:t>
      </w:r>
      <w:r w:rsidR="00612376">
        <w:t xml:space="preserve">the next coming </w:t>
      </w:r>
      <w:r w:rsidR="00BE0A98">
        <w:t>generations</w:t>
      </w:r>
      <w:r w:rsidR="00612376">
        <w:t xml:space="preserve"> that Sigma Theta will </w:t>
      </w:r>
      <w:r w:rsidR="00952E27">
        <w:t xml:space="preserve">forever </w:t>
      </w:r>
      <w:r w:rsidR="00612376">
        <w:t>acquire.</w:t>
      </w:r>
    </w:p>
    <w:p w14:paraId="2FE28A78" w14:textId="479CAF8F" w:rsidR="00612376" w:rsidRDefault="00E903E9" w:rsidP="00570E22">
      <w:pPr>
        <w:spacing w:line="360" w:lineRule="auto"/>
      </w:pPr>
      <w:r>
        <w:rPr>
          <w:noProof/>
          <w:lang w:eastAsia="en-US"/>
        </w:rPr>
        <w:drawing>
          <wp:anchor distT="0" distB="0" distL="114300" distR="114300" simplePos="0" relativeHeight="251697152" behindDoc="0" locked="0" layoutInCell="1" allowOverlap="1" wp14:anchorId="2D9C7476" wp14:editId="54395E09">
            <wp:simplePos x="0" y="0"/>
            <wp:positionH relativeFrom="column">
              <wp:posOffset>-1478280</wp:posOffset>
            </wp:positionH>
            <wp:positionV relativeFrom="paragraph">
              <wp:posOffset>5715</wp:posOffset>
            </wp:positionV>
            <wp:extent cx="762000" cy="1601470"/>
            <wp:effectExtent l="19050" t="0" r="19050" b="474980"/>
            <wp:wrapSquare wrapText="bothSides"/>
            <wp:docPr id="38" name="Picture 38" descr="30714004_1755590554534859_14370522485751808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30714004_1755590554534859_14370522485751808_o.jpg"/>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48212" r="34393" b="58021"/>
                    <a:stretch/>
                  </pic:blipFill>
                  <pic:spPr bwMode="auto">
                    <a:xfrm>
                      <a:off x="0" y="0"/>
                      <a:ext cx="762000" cy="160147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53039">
        <w:rPr>
          <w:noProof/>
          <w:lang w:eastAsia="en-US"/>
        </w:rPr>
        <w:drawing>
          <wp:anchor distT="0" distB="0" distL="114300" distR="114300" simplePos="0" relativeHeight="251698176" behindDoc="0" locked="0" layoutInCell="1" allowOverlap="1" wp14:anchorId="5638DB3D" wp14:editId="293EDA03">
            <wp:simplePos x="0" y="0"/>
            <wp:positionH relativeFrom="page">
              <wp:posOffset>734695</wp:posOffset>
            </wp:positionH>
            <wp:positionV relativeFrom="paragraph">
              <wp:posOffset>1864995</wp:posOffset>
            </wp:positionV>
            <wp:extent cx="956310" cy="1493520"/>
            <wp:effectExtent l="19050" t="0" r="15240" b="449580"/>
            <wp:wrapSquare wrapText="bothSides"/>
            <wp:docPr id="39" name="Picture 39" descr="15799929_232164803874614_4621483541817193374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5799929_232164803874614_4621483541817193374_o.jpg"/>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8907" r="24398" b="40886"/>
                    <a:stretch/>
                  </pic:blipFill>
                  <pic:spPr bwMode="auto">
                    <a:xfrm>
                      <a:off x="0" y="0"/>
                      <a:ext cx="956310" cy="149352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12376" w:rsidRPr="00612376">
        <w:rPr>
          <w:b/>
        </w:rPr>
        <w:t>Ryan Bourdeau</w:t>
      </w:r>
      <w:r w:rsidR="00612376">
        <w:t xml:space="preserve"> – With high motivation and always being a major TKE face around campus, Ryan did an awesome job at making sure our organization exceeded the requirements necessary. For any events that in which would currently happen, Ryan made sure the news was out and that most, if not everyone, could attend. Ryan also did a great job at making Jason’s obligation a whole lot easier, hence allowing the head of our chapter to have a lighter responsibility load so that our chapter can maintain expertise.</w:t>
      </w:r>
    </w:p>
    <w:p w14:paraId="5331949F" w14:textId="140514EF" w:rsidR="00570E22" w:rsidRDefault="00952E27" w:rsidP="00570E22">
      <w:pPr>
        <w:spacing w:line="360" w:lineRule="auto"/>
      </w:pPr>
      <w:r w:rsidRPr="00952E27">
        <w:rPr>
          <w:b/>
        </w:rPr>
        <w:t>Maxwell Kizewski</w:t>
      </w:r>
      <w:r>
        <w:t xml:space="preserve"> – Being thrown into the position of Grammateus was no doubt a challenge, especially when it was right after going through a process. Out of the whole Alpha Gamma (gay) class, Max was easily the only viable option to handle this position effectively. Not to mention, his ties with Residence Life gave our chapter an advantage on utilizing extra safety precautions. He did an awesome job at keeping track of everyone’s attendance and what important information needed to </w:t>
      </w:r>
      <w:r w:rsidRPr="00254B0A">
        <w:rPr>
          <w:noProof/>
        </w:rPr>
        <w:t>be recorded</w:t>
      </w:r>
      <w:r>
        <w:t>.</w:t>
      </w:r>
    </w:p>
    <w:p w14:paraId="13BB836F" w14:textId="2200D903" w:rsidR="00952E27" w:rsidRDefault="00D224E7" w:rsidP="00570E22">
      <w:pPr>
        <w:spacing w:line="360" w:lineRule="auto"/>
      </w:pPr>
      <w:r>
        <w:rPr>
          <w:noProof/>
          <w:lang w:eastAsia="en-US"/>
        </w:rPr>
        <w:lastRenderedPageBreak/>
        <w:drawing>
          <wp:anchor distT="0" distB="0" distL="114300" distR="114300" simplePos="0" relativeHeight="251699200" behindDoc="0" locked="0" layoutInCell="1" allowOverlap="1" wp14:anchorId="26EA52CE" wp14:editId="73B8DC0F">
            <wp:simplePos x="0" y="0"/>
            <wp:positionH relativeFrom="column">
              <wp:posOffset>-1605915</wp:posOffset>
            </wp:positionH>
            <wp:positionV relativeFrom="paragraph">
              <wp:posOffset>137160</wp:posOffset>
            </wp:positionV>
            <wp:extent cx="946150" cy="1295400"/>
            <wp:effectExtent l="19050" t="0" r="25400" b="400050"/>
            <wp:wrapSquare wrapText="bothSides"/>
            <wp:docPr id="40" name="Picture 40" descr="29511979_2020141068014093_2627944178209500963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9511979_2020141068014093_2627944178209500963_n.jpg"/>
                    <pic:cNvPicPr>
                      <a:picLocks noChangeAspect="1" noChangeArrowheads="1"/>
                    </pic:cNvPicPr>
                  </pic:nvPicPr>
                  <pic:blipFill rotWithShape="1">
                    <a:blip r:embed="rId31">
                      <a:extLst>
                        <a:ext uri="{28A0092B-C50C-407E-A947-70E740481C1C}">
                          <a14:useLocalDpi xmlns:a14="http://schemas.microsoft.com/office/drawing/2010/main" val="0"/>
                        </a:ext>
                      </a:extLst>
                    </a:blip>
                    <a:srcRect l="35309" t="29490" r="43974" b="50215"/>
                    <a:stretch/>
                  </pic:blipFill>
                  <pic:spPr bwMode="auto">
                    <a:xfrm>
                      <a:off x="0" y="0"/>
                      <a:ext cx="946150" cy="12954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36789">
        <w:rPr>
          <w:noProof/>
          <w:lang w:eastAsia="en-US"/>
        </w:rPr>
        <w:drawing>
          <wp:anchor distT="0" distB="0" distL="114300" distR="114300" simplePos="0" relativeHeight="251700224" behindDoc="0" locked="0" layoutInCell="1" allowOverlap="1" wp14:anchorId="512752E2" wp14:editId="638BBAFE">
            <wp:simplePos x="0" y="0"/>
            <wp:positionH relativeFrom="column">
              <wp:posOffset>-1623060</wp:posOffset>
            </wp:positionH>
            <wp:positionV relativeFrom="paragraph">
              <wp:posOffset>1750060</wp:posOffset>
            </wp:positionV>
            <wp:extent cx="986155" cy="1320800"/>
            <wp:effectExtent l="19050" t="0" r="23495" b="393700"/>
            <wp:wrapSquare wrapText="bothSides"/>
            <wp:docPr id="41" name="Picture 41" descr="IMG_66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G_6611.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115" r="28541" b="47800"/>
                    <a:stretch/>
                  </pic:blipFill>
                  <pic:spPr bwMode="auto">
                    <a:xfrm>
                      <a:off x="0" y="0"/>
                      <a:ext cx="986155" cy="13208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52E27" w:rsidRPr="00952E27">
        <w:rPr>
          <w:b/>
        </w:rPr>
        <w:t xml:space="preserve">Taylor Bauer </w:t>
      </w:r>
      <w:r w:rsidR="00952E27">
        <w:t>– Once again, Taylor’s familiarity with this position kept the chapter at the best standing possible.</w:t>
      </w:r>
      <w:r w:rsidR="00930EEE">
        <w:t xml:space="preserve"> </w:t>
      </w:r>
      <w:r w:rsidR="00E06C33">
        <w:t xml:space="preserve">His coordination with Jason allowed the chapter to consistently </w:t>
      </w:r>
      <w:r w:rsidR="00E06C33" w:rsidRPr="00254B0A">
        <w:rPr>
          <w:noProof/>
        </w:rPr>
        <w:t>be stressed</w:t>
      </w:r>
      <w:r w:rsidR="00E06C33">
        <w:t xml:space="preserve"> on how imperative dues are in regards to our culture and influence. Without our dues </w:t>
      </w:r>
      <w:r w:rsidR="00E06C33" w:rsidRPr="00254B0A">
        <w:rPr>
          <w:noProof/>
        </w:rPr>
        <w:t>being strained</w:t>
      </w:r>
      <w:r w:rsidR="00E06C33">
        <w:t xml:space="preserve"> upon, we could not have performed the tasks we did. Taylor also gave a superb 20-minute class to the E-Board pre-nominations meeting. </w:t>
      </w:r>
      <w:r w:rsidR="00E06C33" w:rsidRPr="00254B0A">
        <w:rPr>
          <w:noProof/>
        </w:rPr>
        <w:t>This</w:t>
      </w:r>
      <w:r w:rsidR="00E06C33">
        <w:t xml:space="preserve"> deserved a major shout-out as it was probably one of the </w:t>
      </w:r>
      <w:r w:rsidR="001B1D8F">
        <w:t>funniest, yet informative,</w:t>
      </w:r>
      <w:r w:rsidR="00E06C33">
        <w:t xml:space="preserve"> speeches to </w:t>
      </w:r>
      <w:r w:rsidR="00B36E6E">
        <w:t xml:space="preserve">ever </w:t>
      </w:r>
      <w:r w:rsidR="00E06C33">
        <w:t>witness.</w:t>
      </w:r>
    </w:p>
    <w:p w14:paraId="7430E438" w14:textId="2CF55334" w:rsidR="00B36E6E" w:rsidRPr="00746AA1" w:rsidRDefault="00B36E6E" w:rsidP="00570E22">
      <w:pPr>
        <w:spacing w:line="360" w:lineRule="auto"/>
      </w:pPr>
      <w:r w:rsidRPr="00215A3E">
        <w:rPr>
          <w:b/>
          <w:noProof/>
        </w:rPr>
        <w:t>Wanit</w:t>
      </w:r>
      <w:r w:rsidRPr="00B36E6E">
        <w:rPr>
          <w:b/>
        </w:rPr>
        <w:t xml:space="preserve"> Ruekit</w:t>
      </w:r>
      <w:r>
        <w:rPr>
          <w:b/>
        </w:rPr>
        <w:t xml:space="preserve"> </w:t>
      </w:r>
      <w:r w:rsidR="00746AA1">
        <w:rPr>
          <w:b/>
        </w:rPr>
        <w:t>–</w:t>
      </w:r>
      <w:r>
        <w:rPr>
          <w:b/>
        </w:rPr>
        <w:t xml:space="preserve"> </w:t>
      </w:r>
      <w:r w:rsidR="00746AA1">
        <w:t xml:space="preserve">Although </w:t>
      </w:r>
      <w:r w:rsidR="00746AA1" w:rsidRPr="00262D89">
        <w:rPr>
          <w:noProof/>
        </w:rPr>
        <w:t>Wanit</w:t>
      </w:r>
      <w:r w:rsidR="004D7C22">
        <w:t xml:space="preserve"> has a</w:t>
      </w:r>
      <w:r w:rsidR="00786C6D">
        <w:rPr>
          <w:noProof/>
        </w:rPr>
        <w:t xml:space="preserve"> very</w:t>
      </w:r>
      <w:r w:rsidR="004D7C22">
        <w:t xml:space="preserve"> busy schedule, </w:t>
      </w:r>
      <w:r w:rsidR="00736789">
        <w:t xml:space="preserve">his position as </w:t>
      </w:r>
      <w:r w:rsidR="00736789" w:rsidRPr="00814244">
        <w:rPr>
          <w:noProof/>
        </w:rPr>
        <w:t>Histor</w:t>
      </w:r>
      <w:r w:rsidR="00736789">
        <w:t xml:space="preserve"> was a perfect balance for him so that he could contribute to the fraternity while handling his intense workload. Mentioning important updates on top of generating a very </w:t>
      </w:r>
      <w:r w:rsidR="00736789" w:rsidRPr="00736789">
        <w:rPr>
          <w:noProof/>
        </w:rPr>
        <w:t>organized</w:t>
      </w:r>
      <w:r w:rsidR="00736789">
        <w:t xml:space="preserve"> template</w:t>
      </w:r>
      <w:r w:rsidR="00786C6D">
        <w:t xml:space="preserve"> </w:t>
      </w:r>
      <w:r w:rsidR="00736789">
        <w:t xml:space="preserve">for newsletters made his position as </w:t>
      </w:r>
      <w:r w:rsidR="00736789" w:rsidRPr="00814244">
        <w:rPr>
          <w:noProof/>
        </w:rPr>
        <w:t>Histor</w:t>
      </w:r>
      <w:r w:rsidR="00736789">
        <w:t xml:space="preserve"> successful</w:t>
      </w:r>
      <w:r w:rsidR="00736789" w:rsidRPr="00736789">
        <w:rPr>
          <w:noProof/>
        </w:rPr>
        <w:t xml:space="preserve">. </w:t>
      </w:r>
      <w:r w:rsidR="00736789" w:rsidRPr="00814244">
        <w:rPr>
          <w:noProof/>
        </w:rPr>
        <w:t>Wanit</w:t>
      </w:r>
      <w:r w:rsidR="00736789">
        <w:t xml:space="preserve"> also taking this position </w:t>
      </w:r>
      <w:r w:rsidR="00814244">
        <w:t xml:space="preserve">helped </w:t>
      </w:r>
      <w:r w:rsidR="00736789">
        <w:t>sustain</w:t>
      </w:r>
      <w:r w:rsidR="00814244">
        <w:t xml:space="preserve"> </w:t>
      </w:r>
      <w:r w:rsidR="00736789">
        <w:t xml:space="preserve">the </w:t>
      </w:r>
      <w:r w:rsidR="00736789" w:rsidRPr="00814244">
        <w:rPr>
          <w:noProof/>
        </w:rPr>
        <w:t>Histor</w:t>
      </w:r>
      <w:r w:rsidR="00736789">
        <w:t xml:space="preserve"> family line!</w:t>
      </w:r>
    </w:p>
    <w:p w14:paraId="301F6C82" w14:textId="097D69FF" w:rsidR="00570E22" w:rsidRDefault="00B20C25" w:rsidP="00570E22">
      <w:pPr>
        <w:spacing w:line="360" w:lineRule="auto"/>
      </w:pPr>
      <w:r w:rsidRPr="008D1CDE">
        <w:rPr>
          <w:b/>
          <w:noProof/>
          <w:lang w:eastAsia="en-US"/>
        </w:rPr>
        <w:drawing>
          <wp:anchor distT="0" distB="0" distL="114300" distR="114300" simplePos="0" relativeHeight="251701248" behindDoc="0" locked="0" layoutInCell="1" allowOverlap="1" wp14:anchorId="33C3E524" wp14:editId="6B864FAE">
            <wp:simplePos x="0" y="0"/>
            <wp:positionH relativeFrom="column">
              <wp:posOffset>-1600200</wp:posOffset>
            </wp:positionH>
            <wp:positionV relativeFrom="paragraph">
              <wp:posOffset>10795</wp:posOffset>
            </wp:positionV>
            <wp:extent cx="907415" cy="1183005"/>
            <wp:effectExtent l="19050" t="0" r="26035" b="360045"/>
            <wp:wrapSquare wrapText="bothSides"/>
            <wp:docPr id="42" name="Picture 42" descr="17990766_1033915853419970_7323558648455439904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17990766_1033915853419970_7323558648455439904_n.jpg"/>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4713" r="36363" b="56824"/>
                    <a:stretch/>
                  </pic:blipFill>
                  <pic:spPr bwMode="auto">
                    <a:xfrm>
                      <a:off x="0" y="0"/>
                      <a:ext cx="907415" cy="118300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96CEB">
        <w:rPr>
          <w:b/>
          <w:noProof/>
          <w:lang w:eastAsia="en-US"/>
        </w:rPr>
        <w:drawing>
          <wp:anchor distT="0" distB="0" distL="114300" distR="114300" simplePos="0" relativeHeight="251702272" behindDoc="0" locked="0" layoutInCell="1" allowOverlap="1" wp14:anchorId="0E1E11AC" wp14:editId="485DFF7B">
            <wp:simplePos x="0" y="0"/>
            <wp:positionH relativeFrom="column">
              <wp:posOffset>-1568450</wp:posOffset>
            </wp:positionH>
            <wp:positionV relativeFrom="paragraph">
              <wp:posOffset>1450340</wp:posOffset>
            </wp:positionV>
            <wp:extent cx="891540" cy="1539875"/>
            <wp:effectExtent l="19050" t="0" r="22860" b="460375"/>
            <wp:wrapSquare wrapText="bothSides"/>
            <wp:docPr id="43" name="Picture 43" descr="28071150_1369305079841953_2397570481538194921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28071150_1369305079841953_2397570481538194921_o.jpg"/>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47579" t="26721" r="17056" b="23419"/>
                    <a:stretch/>
                  </pic:blipFill>
                  <pic:spPr bwMode="auto">
                    <a:xfrm>
                      <a:off x="0" y="0"/>
                      <a:ext cx="891540" cy="153987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1CDE" w:rsidRPr="008D1CDE">
        <w:rPr>
          <w:b/>
        </w:rPr>
        <w:t xml:space="preserve">Adam Alexander </w:t>
      </w:r>
      <w:r w:rsidR="008D1CDE">
        <w:t xml:space="preserve">– As </w:t>
      </w:r>
      <w:r w:rsidR="008D1CDE" w:rsidRPr="00D224E7">
        <w:rPr>
          <w:noProof/>
        </w:rPr>
        <w:t>hypophetes</w:t>
      </w:r>
      <w:r w:rsidR="008D1CDE">
        <w:t xml:space="preserve">, it is important to be able to cope with all the members, and Adam was able to do just that. For the new spring class, Adam has done an excellent job </w:t>
      </w:r>
      <w:r w:rsidR="00796CEB">
        <w:rPr>
          <w:noProof/>
        </w:rPr>
        <w:t>of</w:t>
      </w:r>
      <w:r w:rsidR="00796CEB">
        <w:t xml:space="preserve"> introducing</w:t>
      </w:r>
      <w:r w:rsidR="008D1CDE">
        <w:t xml:space="preserve"> retreat ideas and bonding experiences. A</w:t>
      </w:r>
      <w:r w:rsidR="00796CEB">
        <w:t xml:space="preserve">s one of the older class members, Adam is highly familiar with the fraternity and the issues that might come across him; he’s seen it all and understands how it must </w:t>
      </w:r>
      <w:r w:rsidR="00796CEB" w:rsidRPr="00857870">
        <w:rPr>
          <w:noProof/>
        </w:rPr>
        <w:t>be dealt</w:t>
      </w:r>
      <w:r w:rsidR="00796CEB">
        <w:t xml:space="preserve"> </w:t>
      </w:r>
      <w:r w:rsidR="00796CEB" w:rsidRPr="00857870">
        <w:rPr>
          <w:noProof/>
        </w:rPr>
        <w:t>with</w:t>
      </w:r>
      <w:r w:rsidR="00796CEB">
        <w:t>. Without his aid, the chapter would not be able to communicate</w:t>
      </w:r>
      <w:r w:rsidR="00A61FCA">
        <w:t xml:space="preserve"> professionally.</w:t>
      </w:r>
    </w:p>
    <w:p w14:paraId="40927B69" w14:textId="7FEE7722" w:rsidR="00570E22" w:rsidRDefault="00857870" w:rsidP="00570E22">
      <w:pPr>
        <w:spacing w:line="360" w:lineRule="auto"/>
      </w:pPr>
      <w:r w:rsidRPr="00857870">
        <w:rPr>
          <w:b/>
          <w:noProof/>
          <w:lang w:eastAsia="en-US"/>
        </w:rPr>
        <w:drawing>
          <wp:anchor distT="0" distB="0" distL="114300" distR="114300" simplePos="0" relativeHeight="251707391" behindDoc="1" locked="0" layoutInCell="1" allowOverlap="1" wp14:anchorId="6A2253D3" wp14:editId="254AAFED">
            <wp:simplePos x="0" y="0"/>
            <wp:positionH relativeFrom="column">
              <wp:posOffset>-1630045</wp:posOffset>
            </wp:positionH>
            <wp:positionV relativeFrom="paragraph">
              <wp:posOffset>1254125</wp:posOffset>
            </wp:positionV>
            <wp:extent cx="990341" cy="1287780"/>
            <wp:effectExtent l="19050" t="0" r="19685" b="407670"/>
            <wp:wrapNone/>
            <wp:docPr id="44" name="Picture 44" descr="18076485_1359462790805688_5734324581779445080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18076485_1359462790805688_5734324581779445080_o.jpg"/>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25782" r="16138" b="24284"/>
                    <a:stretch/>
                  </pic:blipFill>
                  <pic:spPr bwMode="auto">
                    <a:xfrm>
                      <a:off x="0" y="0"/>
                      <a:ext cx="990341" cy="128778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96CEB" w:rsidRPr="00796CEB">
        <w:rPr>
          <w:b/>
        </w:rPr>
        <w:t>Zach</w:t>
      </w:r>
      <w:r>
        <w:rPr>
          <w:b/>
        </w:rPr>
        <w:t>ary</w:t>
      </w:r>
      <w:r w:rsidR="00796CEB" w:rsidRPr="00796CEB">
        <w:rPr>
          <w:b/>
        </w:rPr>
        <w:t xml:space="preserve"> Smith </w:t>
      </w:r>
      <w:r w:rsidR="00796CEB">
        <w:t xml:space="preserve">– Zach’s position as </w:t>
      </w:r>
      <w:r w:rsidR="00796CEB">
        <w:rPr>
          <w:noProof/>
        </w:rPr>
        <w:t>Pylortes</w:t>
      </w:r>
      <w:r w:rsidR="00796CEB">
        <w:t xml:space="preserve"> had a very successful run in many aspects. </w:t>
      </w:r>
      <w:r w:rsidR="00F53039">
        <w:t>Zach took e</w:t>
      </w:r>
      <w:r w:rsidR="00796CEB">
        <w:t>very chapter meeting seriously</w:t>
      </w:r>
      <w:r w:rsidR="00796CEB">
        <w:rPr>
          <w:noProof/>
        </w:rPr>
        <w:t>. T</w:t>
      </w:r>
      <w:r w:rsidR="00796CEB" w:rsidRPr="00796CEB">
        <w:rPr>
          <w:noProof/>
        </w:rPr>
        <w:t>herefore</w:t>
      </w:r>
      <w:r w:rsidR="00796CEB">
        <w:rPr>
          <w:noProof/>
        </w:rPr>
        <w:t>, t</w:t>
      </w:r>
      <w:r w:rsidR="00796CEB" w:rsidRPr="00796CEB">
        <w:rPr>
          <w:noProof/>
        </w:rPr>
        <w:t>his</w:t>
      </w:r>
      <w:r w:rsidR="00796CEB">
        <w:t xml:space="preserve"> helped </w:t>
      </w:r>
      <w:r w:rsidR="00F53039">
        <w:t xml:space="preserve">Jason in </w:t>
      </w:r>
      <w:r w:rsidR="00796CEB">
        <w:t>maintain</w:t>
      </w:r>
      <w:r w:rsidR="00F53039">
        <w:t>ing</w:t>
      </w:r>
      <w:r w:rsidR="00796CEB">
        <w:t xml:space="preserve"> order </w:t>
      </w:r>
      <w:r w:rsidR="00F53039">
        <w:t>in the chapter room.</w:t>
      </w:r>
      <w:r>
        <w:t xml:space="preserve"> Zach is easily one of the most motivated actives of TKE, and this </w:t>
      </w:r>
      <w:r w:rsidRPr="00857870">
        <w:rPr>
          <w:noProof/>
        </w:rPr>
        <w:t>was reflected</w:t>
      </w:r>
      <w:r>
        <w:t xml:space="preserve"> through his understanding of preventing our chapter from </w:t>
      </w:r>
      <w:r w:rsidRPr="00857870">
        <w:rPr>
          <w:noProof/>
        </w:rPr>
        <w:t>endangering</w:t>
      </w:r>
      <w:r>
        <w:t xml:space="preserve"> ourselves.</w:t>
      </w:r>
    </w:p>
    <w:p w14:paraId="2E381232" w14:textId="4BD7391F" w:rsidR="00570E22" w:rsidRDefault="00857870" w:rsidP="00570E22">
      <w:pPr>
        <w:spacing w:line="360" w:lineRule="auto"/>
      </w:pPr>
      <w:r w:rsidRPr="00857870">
        <w:rPr>
          <w:b/>
        </w:rPr>
        <w:t>Gregory Miller</w:t>
      </w:r>
      <w:r>
        <w:t xml:space="preserve"> – Greg is a vital asset to our continuation of the chapter. Keeping control of a class of 17 possible members was never an easy job to handle. Greg did an excellent job at preventing any potential members from getting into trouble as well as teaching them </w:t>
      </w:r>
      <w:r w:rsidRPr="000B019C">
        <w:rPr>
          <w:noProof/>
        </w:rPr>
        <w:t>important</w:t>
      </w:r>
      <w:r>
        <w:t xml:space="preserve"> information regarding our organization.</w:t>
      </w:r>
    </w:p>
    <w:sectPr w:rsidR="00570E22">
      <w:headerReference w:type="default" r:id="rId36"/>
      <w:pgSz w:w="12240" w:h="15840"/>
      <w:pgMar w:top="1008" w:right="720" w:bottom="720" w:left="360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74FBF" w14:textId="77777777" w:rsidR="00027754" w:rsidRDefault="00027754">
      <w:pPr>
        <w:spacing w:after="0" w:line="240" w:lineRule="auto"/>
      </w:pPr>
      <w:r>
        <w:separator/>
      </w:r>
    </w:p>
  </w:endnote>
  <w:endnote w:type="continuationSeparator" w:id="0">
    <w:p w14:paraId="3444E24B" w14:textId="77777777" w:rsidR="00027754" w:rsidRDefault="000277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A91F06" w14:textId="77777777" w:rsidR="00027754" w:rsidRDefault="00027754">
      <w:pPr>
        <w:spacing w:after="0" w:line="240" w:lineRule="auto"/>
      </w:pPr>
      <w:r>
        <w:separator/>
      </w:r>
    </w:p>
  </w:footnote>
  <w:footnote w:type="continuationSeparator" w:id="0">
    <w:p w14:paraId="4DBDE799" w14:textId="77777777" w:rsidR="00027754" w:rsidRDefault="000277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1716089"/>
      <w:docPartObj>
        <w:docPartGallery w:val="Page Numbers (Top of Page)"/>
        <w:docPartUnique/>
      </w:docPartObj>
    </w:sdtPr>
    <w:sdtEndPr>
      <w:rPr>
        <w:noProof/>
      </w:rPr>
    </w:sdtEndPr>
    <w:sdtContent>
      <w:p w14:paraId="692824C9" w14:textId="77777777" w:rsidR="00381EF7" w:rsidRDefault="00381EF7">
        <w:pPr>
          <w:pStyle w:val="Header"/>
          <w:jc w:val="right"/>
        </w:pPr>
        <w:r>
          <w:fldChar w:fldCharType="begin"/>
        </w:r>
        <w:r>
          <w:instrText xml:space="preserve"> PAGE   \* MERGEFORMAT </w:instrText>
        </w:r>
        <w:r>
          <w:fldChar w:fldCharType="separate"/>
        </w:r>
        <w:r>
          <w:rPr>
            <w:noProof/>
          </w:rPr>
          <w:t>6</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CE711E"/>
    <w:multiLevelType w:val="hybridMultilevel"/>
    <w:tmpl w:val="2B7EEC9A"/>
    <w:lvl w:ilvl="0" w:tplc="0396045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0NDAxMTe1NDExNTFU0lEKTi0uzszPAykwqwUAr6/kVSwAAAA="/>
  </w:docVars>
  <w:rsids>
    <w:rsidRoot w:val="00DD7384"/>
    <w:rsid w:val="0000468C"/>
    <w:rsid w:val="0001095F"/>
    <w:rsid w:val="00014F1F"/>
    <w:rsid w:val="00027754"/>
    <w:rsid w:val="000772CB"/>
    <w:rsid w:val="000831C7"/>
    <w:rsid w:val="000923FC"/>
    <w:rsid w:val="000B019C"/>
    <w:rsid w:val="000B0246"/>
    <w:rsid w:val="000E4393"/>
    <w:rsid w:val="000E58F1"/>
    <w:rsid w:val="000F3276"/>
    <w:rsid w:val="000F3794"/>
    <w:rsid w:val="001B1D8F"/>
    <w:rsid w:val="001E1C14"/>
    <w:rsid w:val="001F40D4"/>
    <w:rsid w:val="002045DC"/>
    <w:rsid w:val="00215A3E"/>
    <w:rsid w:val="00221ADF"/>
    <w:rsid w:val="00223FCA"/>
    <w:rsid w:val="00242F20"/>
    <w:rsid w:val="00251FBC"/>
    <w:rsid w:val="00254B0A"/>
    <w:rsid w:val="00262D89"/>
    <w:rsid w:val="002B467A"/>
    <w:rsid w:val="002E15B0"/>
    <w:rsid w:val="00304774"/>
    <w:rsid w:val="003567D7"/>
    <w:rsid w:val="00381EF7"/>
    <w:rsid w:val="0038263C"/>
    <w:rsid w:val="00386D78"/>
    <w:rsid w:val="003A1153"/>
    <w:rsid w:val="003D701F"/>
    <w:rsid w:val="003F24CF"/>
    <w:rsid w:val="003F571B"/>
    <w:rsid w:val="0042456C"/>
    <w:rsid w:val="0042500C"/>
    <w:rsid w:val="004268D3"/>
    <w:rsid w:val="00443866"/>
    <w:rsid w:val="00456178"/>
    <w:rsid w:val="00484281"/>
    <w:rsid w:val="00485ACC"/>
    <w:rsid w:val="00486371"/>
    <w:rsid w:val="0049791C"/>
    <w:rsid w:val="004A04DC"/>
    <w:rsid w:val="004B1771"/>
    <w:rsid w:val="004C0C51"/>
    <w:rsid w:val="004C3965"/>
    <w:rsid w:val="004C5F7F"/>
    <w:rsid w:val="004D6882"/>
    <w:rsid w:val="004D7C22"/>
    <w:rsid w:val="004E67F0"/>
    <w:rsid w:val="004F093C"/>
    <w:rsid w:val="00505499"/>
    <w:rsid w:val="00511E2F"/>
    <w:rsid w:val="005132E5"/>
    <w:rsid w:val="00513673"/>
    <w:rsid w:val="00527FAC"/>
    <w:rsid w:val="00537726"/>
    <w:rsid w:val="00570E22"/>
    <w:rsid w:val="0057435F"/>
    <w:rsid w:val="00575142"/>
    <w:rsid w:val="00612376"/>
    <w:rsid w:val="00624CDB"/>
    <w:rsid w:val="00655A80"/>
    <w:rsid w:val="00657F08"/>
    <w:rsid w:val="006940B8"/>
    <w:rsid w:val="006C21B4"/>
    <w:rsid w:val="006F267F"/>
    <w:rsid w:val="006F3CEC"/>
    <w:rsid w:val="006F3D45"/>
    <w:rsid w:val="006F6294"/>
    <w:rsid w:val="00712C02"/>
    <w:rsid w:val="00736789"/>
    <w:rsid w:val="00746AA1"/>
    <w:rsid w:val="00750631"/>
    <w:rsid w:val="00783C5D"/>
    <w:rsid w:val="00786C6D"/>
    <w:rsid w:val="007950FF"/>
    <w:rsid w:val="00796CEB"/>
    <w:rsid w:val="007A00F6"/>
    <w:rsid w:val="007B7F18"/>
    <w:rsid w:val="007E4892"/>
    <w:rsid w:val="007F375A"/>
    <w:rsid w:val="00814244"/>
    <w:rsid w:val="00815385"/>
    <w:rsid w:val="008255E7"/>
    <w:rsid w:val="00833C57"/>
    <w:rsid w:val="00857870"/>
    <w:rsid w:val="00861D80"/>
    <w:rsid w:val="00863DE9"/>
    <w:rsid w:val="00866913"/>
    <w:rsid w:val="00881971"/>
    <w:rsid w:val="00883551"/>
    <w:rsid w:val="008A2AD6"/>
    <w:rsid w:val="008A460A"/>
    <w:rsid w:val="008B07C0"/>
    <w:rsid w:val="008B57D3"/>
    <w:rsid w:val="008D1CDE"/>
    <w:rsid w:val="008F5834"/>
    <w:rsid w:val="0090378F"/>
    <w:rsid w:val="00907329"/>
    <w:rsid w:val="00922545"/>
    <w:rsid w:val="009231C9"/>
    <w:rsid w:val="0093014C"/>
    <w:rsid w:val="0093084A"/>
    <w:rsid w:val="00930EEE"/>
    <w:rsid w:val="00944772"/>
    <w:rsid w:val="009510A7"/>
    <w:rsid w:val="00952E27"/>
    <w:rsid w:val="00973E28"/>
    <w:rsid w:val="009A1879"/>
    <w:rsid w:val="009A1895"/>
    <w:rsid w:val="009D7282"/>
    <w:rsid w:val="00A0132A"/>
    <w:rsid w:val="00A112DB"/>
    <w:rsid w:val="00A35D32"/>
    <w:rsid w:val="00A35D98"/>
    <w:rsid w:val="00A515AB"/>
    <w:rsid w:val="00A61FCA"/>
    <w:rsid w:val="00A641D0"/>
    <w:rsid w:val="00A87A47"/>
    <w:rsid w:val="00AA4DCB"/>
    <w:rsid w:val="00AB4B0F"/>
    <w:rsid w:val="00AB78B9"/>
    <w:rsid w:val="00AC5E8C"/>
    <w:rsid w:val="00AD325C"/>
    <w:rsid w:val="00AD377E"/>
    <w:rsid w:val="00B114B8"/>
    <w:rsid w:val="00B13858"/>
    <w:rsid w:val="00B20C25"/>
    <w:rsid w:val="00B319C6"/>
    <w:rsid w:val="00B36E6E"/>
    <w:rsid w:val="00B37093"/>
    <w:rsid w:val="00B67474"/>
    <w:rsid w:val="00B944E3"/>
    <w:rsid w:val="00B9670F"/>
    <w:rsid w:val="00BB4DF5"/>
    <w:rsid w:val="00BD474E"/>
    <w:rsid w:val="00BE0A98"/>
    <w:rsid w:val="00BE757D"/>
    <w:rsid w:val="00C10B7E"/>
    <w:rsid w:val="00C148E7"/>
    <w:rsid w:val="00C84DCE"/>
    <w:rsid w:val="00CA00EB"/>
    <w:rsid w:val="00CC1A46"/>
    <w:rsid w:val="00CC78F9"/>
    <w:rsid w:val="00CE0C21"/>
    <w:rsid w:val="00D0042C"/>
    <w:rsid w:val="00D224E7"/>
    <w:rsid w:val="00D26002"/>
    <w:rsid w:val="00D45826"/>
    <w:rsid w:val="00D81419"/>
    <w:rsid w:val="00D92824"/>
    <w:rsid w:val="00D9763A"/>
    <w:rsid w:val="00DA3D3E"/>
    <w:rsid w:val="00DD48BA"/>
    <w:rsid w:val="00DD7384"/>
    <w:rsid w:val="00DF130F"/>
    <w:rsid w:val="00DF6E23"/>
    <w:rsid w:val="00E06C33"/>
    <w:rsid w:val="00E26120"/>
    <w:rsid w:val="00E26D38"/>
    <w:rsid w:val="00E42E63"/>
    <w:rsid w:val="00E433B3"/>
    <w:rsid w:val="00E56FB4"/>
    <w:rsid w:val="00E577F5"/>
    <w:rsid w:val="00E776A9"/>
    <w:rsid w:val="00E903E9"/>
    <w:rsid w:val="00E90775"/>
    <w:rsid w:val="00EA115D"/>
    <w:rsid w:val="00EB04E4"/>
    <w:rsid w:val="00EC1166"/>
    <w:rsid w:val="00EE4DE7"/>
    <w:rsid w:val="00F323D0"/>
    <w:rsid w:val="00F53039"/>
    <w:rsid w:val="00F53915"/>
    <w:rsid w:val="00F54697"/>
    <w:rsid w:val="00F54C20"/>
    <w:rsid w:val="00F57BC8"/>
    <w:rsid w:val="00FA5048"/>
    <w:rsid w:val="00FB2E8C"/>
    <w:rsid w:val="00FC7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9CA3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323948" w:themeColor="text2" w:themeTint="E6"/>
        <w:sz w:val="24"/>
        <w:szCs w:val="24"/>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76" w:lineRule="auto"/>
    </w:pPr>
  </w:style>
  <w:style w:type="paragraph" w:styleId="Heading1">
    <w:name w:val="heading 1"/>
    <w:basedOn w:val="Normal"/>
    <w:next w:val="Normal"/>
    <w:link w:val="Heading1Char"/>
    <w:uiPriority w:val="9"/>
    <w:qFormat/>
    <w:pPr>
      <w:keepNext/>
      <w:keepLines/>
      <w:spacing w:before="280" w:after="120"/>
      <w:outlineLvl w:val="0"/>
    </w:pPr>
    <w:rPr>
      <w:rFonts w:asciiTheme="majorHAnsi" w:eastAsiaTheme="majorEastAsia" w:hAnsiTheme="majorHAnsi" w:cstheme="majorBidi"/>
      <w:b/>
      <w:color w:val="6CA800" w:themeColor="accent1"/>
      <w:sz w:val="34"/>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pPr>
      <w:spacing w:after="0" w:line="240" w:lineRule="auto"/>
      <w:contextualSpacing/>
    </w:pPr>
    <w:rPr>
      <w:rFonts w:asciiTheme="majorHAnsi" w:eastAsiaTheme="majorEastAsia" w:hAnsiTheme="majorHAnsi" w:cstheme="majorBidi"/>
      <w:color w:val="FFFFFF" w:themeColor="background1"/>
      <w:kern w:val="28"/>
      <w:sz w:val="78"/>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FFFFFF" w:themeColor="background1"/>
      <w:kern w:val="28"/>
      <w:sz w:val="78"/>
      <w:szCs w:val="56"/>
    </w:rPr>
  </w:style>
  <w:style w:type="paragraph" w:styleId="Subtitle">
    <w:name w:val="Subtitle"/>
    <w:basedOn w:val="Normal"/>
    <w:link w:val="SubtitleChar"/>
    <w:uiPriority w:val="11"/>
    <w:qFormat/>
    <w:pPr>
      <w:numPr>
        <w:ilvl w:val="1"/>
      </w:numPr>
      <w:spacing w:after="0"/>
      <w:jc w:val="right"/>
    </w:pPr>
    <w:rPr>
      <w:rFonts w:eastAsiaTheme="minorEastAsia"/>
      <w:sz w:val="32"/>
    </w:rPr>
  </w:style>
  <w:style w:type="character" w:customStyle="1" w:styleId="SubtitleChar">
    <w:name w:val="Subtitle Char"/>
    <w:basedOn w:val="DefaultParagraphFont"/>
    <w:link w:val="Subtitle"/>
    <w:uiPriority w:val="11"/>
    <w:rPr>
      <w:rFonts w:eastAsiaTheme="minorEastAsia"/>
      <w:sz w:val="32"/>
    </w:rPr>
  </w:style>
  <w:style w:type="character" w:styleId="PlaceholderText">
    <w:name w:val="Placeholder Text"/>
    <w:basedOn w:val="DefaultParagraphFont"/>
    <w:uiPriority w:val="99"/>
    <w:semiHidden/>
    <w:rPr>
      <w:color w:val="808080"/>
    </w:rPr>
  </w:style>
  <w:style w:type="paragraph" w:styleId="Date">
    <w:name w:val="Date"/>
    <w:basedOn w:val="Normal"/>
    <w:link w:val="DateChar"/>
    <w:uiPriority w:val="99"/>
    <w:unhideWhenUsed/>
    <w:qFormat/>
    <w:pPr>
      <w:spacing w:after="40"/>
      <w:jc w:val="right"/>
    </w:pPr>
    <w:rPr>
      <w:b/>
      <w:color w:val="6CA800" w:themeColor="accent1"/>
      <w:sz w:val="32"/>
    </w:rPr>
  </w:style>
  <w:style w:type="character" w:customStyle="1" w:styleId="DateChar">
    <w:name w:val="Date Char"/>
    <w:basedOn w:val="DefaultParagraphFont"/>
    <w:link w:val="Date"/>
    <w:uiPriority w:val="99"/>
    <w:rPr>
      <w:b/>
      <w:color w:val="6CA800" w:themeColor="accent1"/>
      <w:sz w:val="32"/>
    </w:rPr>
  </w:style>
  <w:style w:type="paragraph" w:styleId="BlockText">
    <w:name w:val="Block Text"/>
    <w:basedOn w:val="Normal"/>
    <w:uiPriority w:val="99"/>
    <w:unhideWhenUsed/>
    <w:qFormat/>
    <w:pPr>
      <w:spacing w:after="380" w:line="326" w:lineRule="auto"/>
    </w:pPr>
    <w:rPr>
      <w:rFonts w:eastAsiaTheme="minorEastAsia"/>
      <w:iCs/>
      <w:sz w:val="28"/>
    </w:rPr>
  </w:style>
  <w:style w:type="paragraph" w:styleId="Quote">
    <w:name w:val="Quote"/>
    <w:basedOn w:val="Normal"/>
    <w:link w:val="QuoteChar"/>
    <w:uiPriority w:val="29"/>
    <w:qFormat/>
    <w:pPr>
      <w:pBdr>
        <w:top w:val="single" w:sz="8" w:space="10" w:color="auto"/>
        <w:bottom w:val="single" w:sz="8" w:space="10" w:color="auto"/>
      </w:pBdr>
      <w:spacing w:after="240" w:line="312" w:lineRule="auto"/>
      <w:jc w:val="right"/>
    </w:pPr>
    <w:rPr>
      <w:i/>
      <w:iCs/>
      <w:sz w:val="28"/>
    </w:rPr>
  </w:style>
  <w:style w:type="character" w:customStyle="1" w:styleId="QuoteChar">
    <w:name w:val="Quote Char"/>
    <w:basedOn w:val="DefaultParagraphFont"/>
    <w:link w:val="Quote"/>
    <w:uiPriority w:val="29"/>
    <w:rPr>
      <w:i/>
      <w:iCs/>
      <w:sz w:val="28"/>
    </w:rPr>
  </w:style>
  <w:style w:type="character" w:customStyle="1" w:styleId="Heading1Char">
    <w:name w:val="Heading 1 Char"/>
    <w:basedOn w:val="DefaultParagraphFont"/>
    <w:link w:val="Heading1"/>
    <w:uiPriority w:val="9"/>
    <w:rPr>
      <w:rFonts w:asciiTheme="majorHAnsi" w:eastAsiaTheme="majorEastAsia" w:hAnsiTheme="majorHAnsi" w:cstheme="majorBidi"/>
      <w:b/>
      <w:color w:val="6CA800" w:themeColor="accent1"/>
      <w:sz w:val="34"/>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b/>
      <w:sz w:val="24"/>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sz w:val="24"/>
      <w:szCs w:val="24"/>
    </w:rPr>
  </w:style>
  <w:style w:type="paragraph" w:styleId="IntenseQuote">
    <w:name w:val="Intense Quote"/>
    <w:basedOn w:val="Normal"/>
    <w:link w:val="IntenseQuoteChar"/>
    <w:uiPriority w:val="30"/>
    <w:qFormat/>
    <w:pPr>
      <w:pBdr>
        <w:top w:val="single" w:sz="8" w:space="10" w:color="323948" w:themeColor="text2" w:themeTint="E6"/>
        <w:bottom w:val="single" w:sz="8" w:space="10" w:color="323948" w:themeColor="text2" w:themeTint="E6"/>
      </w:pBdr>
      <w:spacing w:after="240" w:line="312" w:lineRule="auto"/>
      <w:jc w:val="right"/>
    </w:pPr>
    <w:rPr>
      <w:b/>
      <w:i/>
      <w:iCs/>
      <w:sz w:val="28"/>
    </w:rPr>
  </w:style>
  <w:style w:type="character" w:customStyle="1" w:styleId="IntenseQuoteChar">
    <w:name w:val="Intense Quote Char"/>
    <w:basedOn w:val="DefaultParagraphFont"/>
    <w:link w:val="IntenseQuote"/>
    <w:uiPriority w:val="30"/>
    <w:rPr>
      <w:b/>
      <w:i/>
      <w:iCs/>
      <w:sz w:val="28"/>
    </w:rPr>
  </w:style>
  <w:style w:type="paragraph" w:customStyle="1" w:styleId="Recipient">
    <w:name w:val="Recipient"/>
    <w:basedOn w:val="Normal"/>
    <w:uiPriority w:val="10"/>
    <w:qFormat/>
    <w:pPr>
      <w:spacing w:before="1760" w:after="0"/>
      <w:ind w:left="2880"/>
    </w:pPr>
    <w:rPr>
      <w:b/>
    </w:rPr>
  </w:style>
  <w:style w:type="paragraph" w:customStyle="1" w:styleId="Address">
    <w:name w:val="Address"/>
    <w:basedOn w:val="Normal"/>
    <w:uiPriority w:val="10"/>
    <w:qFormat/>
    <w:pPr>
      <w:ind w:left="2880"/>
      <w:contextualSpacing/>
    </w:pPr>
  </w:style>
  <w:style w:type="paragraph" w:customStyle="1" w:styleId="ContactInfo">
    <w:name w:val="Contact Info"/>
    <w:basedOn w:val="Normal"/>
    <w:uiPriority w:val="10"/>
    <w:qFormat/>
    <w:pPr>
      <w:contextualSpacing/>
    </w:pPr>
  </w:style>
  <w:style w:type="paragraph" w:customStyle="1" w:styleId="Company">
    <w:name w:val="Company"/>
    <w:basedOn w:val="Normal"/>
    <w:uiPriority w:val="10"/>
    <w:qFormat/>
    <w:pPr>
      <w:pBdr>
        <w:top w:val="single" w:sz="24" w:space="18" w:color="323948" w:themeColor="text2" w:themeTint="E6"/>
      </w:pBdr>
      <w:spacing w:after="0"/>
    </w:pPr>
    <w:rPr>
      <w:b/>
      <w:color w:val="6CA800" w:themeColor="accent1"/>
      <w:sz w:val="36"/>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paragraph" w:customStyle="1" w:styleId="Introduction">
    <w:name w:val="Introduction"/>
    <w:basedOn w:val="Normal"/>
    <w:link w:val="IntroductionChar"/>
    <w:uiPriority w:val="3"/>
    <w:qFormat/>
    <w:pPr>
      <w:spacing w:after="380" w:line="319" w:lineRule="auto"/>
    </w:pPr>
    <w:rPr>
      <w:sz w:val="28"/>
      <w:lang w:eastAsia="en-US"/>
    </w:rPr>
  </w:style>
  <w:style w:type="character" w:customStyle="1" w:styleId="IntroductionChar">
    <w:name w:val="Introduction Char"/>
    <w:basedOn w:val="DefaultParagraphFont"/>
    <w:link w:val="Introduction"/>
    <w:uiPriority w:val="3"/>
    <w:rPr>
      <w:sz w:val="28"/>
      <w:lang w:eastAsia="en-US"/>
    </w:rPr>
  </w:style>
  <w:style w:type="paragraph" w:styleId="ListParagraph">
    <w:name w:val="List Paragraph"/>
    <w:basedOn w:val="Normal"/>
    <w:uiPriority w:val="34"/>
    <w:unhideWhenUsed/>
    <w:qFormat/>
    <w:rsid w:val="00AB78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230292">
      <w:bodyDiv w:val="1"/>
      <w:marLeft w:val="0"/>
      <w:marRight w:val="0"/>
      <w:marTop w:val="0"/>
      <w:marBottom w:val="0"/>
      <w:divBdr>
        <w:top w:val="none" w:sz="0" w:space="0" w:color="auto"/>
        <w:left w:val="none" w:sz="0" w:space="0" w:color="auto"/>
        <w:bottom w:val="none" w:sz="0" w:space="0" w:color="auto"/>
        <w:right w:val="none" w:sz="0" w:space="0" w:color="auto"/>
      </w:divBdr>
    </w:div>
    <w:div w:id="1669750314">
      <w:bodyDiv w:val="1"/>
      <w:marLeft w:val="0"/>
      <w:marRight w:val="0"/>
      <w:marTop w:val="0"/>
      <w:marBottom w:val="0"/>
      <w:divBdr>
        <w:top w:val="none" w:sz="0" w:space="0" w:color="auto"/>
        <w:left w:val="none" w:sz="0" w:space="0" w:color="auto"/>
        <w:bottom w:val="none" w:sz="0" w:space="0" w:color="auto"/>
        <w:right w:val="none" w:sz="0" w:space="0" w:color="auto"/>
      </w:divBdr>
    </w:div>
    <w:div w:id="2136097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4.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jpe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24" Type="http://schemas.openxmlformats.org/officeDocument/2006/relationships/image" Target="media/image14.png"/><Relationship Id="rId32" Type="http://schemas.openxmlformats.org/officeDocument/2006/relationships/image" Target="media/image22.jpe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image" Target="media/image21.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image" Target="media/image25.jpeg"/></Relationships>
</file>

<file path=word/theme/theme1.xml><?xml version="1.0" encoding="utf-8"?>
<a:theme xmlns:a="http://schemas.openxmlformats.org/drawingml/2006/main" name="Office Theme">
  <a:themeElements>
    <a:clrScheme name="Custom 14">
      <a:dk1>
        <a:sysClr val="windowText" lastClr="000000"/>
      </a:dk1>
      <a:lt1>
        <a:sysClr val="window" lastClr="FFFFFF"/>
      </a:lt1>
      <a:dk2>
        <a:srgbClr val="212630"/>
      </a:dk2>
      <a:lt2>
        <a:srgbClr val="F6F6F7"/>
      </a:lt2>
      <a:accent1>
        <a:srgbClr val="6CA800"/>
      </a:accent1>
      <a:accent2>
        <a:srgbClr val="E4D238"/>
      </a:accent2>
      <a:accent3>
        <a:srgbClr val="36C0CA"/>
      </a:accent3>
      <a:accent4>
        <a:srgbClr val="E25D52"/>
      </a:accent4>
      <a:accent5>
        <a:srgbClr val="E8993C"/>
      </a:accent5>
      <a:accent6>
        <a:srgbClr val="91669C"/>
      </a:accent6>
      <a:hlink>
        <a:srgbClr val="36C0CA"/>
      </a:hlink>
      <a:folHlink>
        <a:srgbClr val="91669C"/>
      </a:folHlink>
    </a:clrScheme>
    <a:fontScheme name="Times New Roman">
      <a:maj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2E2E405031D74DB051ADDB3D34E572" ma:contentTypeVersion="5" ma:contentTypeDescription="Create a new document." ma:contentTypeScope="" ma:versionID="e0009f9404bcb9590f313d2c358460f1">
  <xsd:schema xmlns:xsd="http://www.w3.org/2001/XMLSchema" xmlns:xs="http://www.w3.org/2001/XMLSchema" xmlns:p="http://schemas.microsoft.com/office/2006/metadata/properties" xmlns:ns2="498267d4-2a5a-4c72-99d3-cf7236a95ce8" targetNamespace="http://schemas.microsoft.com/office/2006/metadata/properties" ma:root="true" ma:fieldsID="06e76fce95f74677884cb27b0c6533f2" ns2:_="">
    <xsd:import namespace="498267d4-2a5a-4c72-99d3-cf7236a95ce8"/>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ingHintHash"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8267d4-2a5a-4c72-99d3-cf7236a95ce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2" nillable="true" ma:displayName="Sharing Hint Hash" ma:internalName="SharingHintHash" ma:readOnly="true">
      <xsd:simpleType>
        <xsd:restriction base="dms:Text"/>
      </xsd:simple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498267d4-2a5a-4c72-99d3-cf7236a95ce8">CTQFD2CFPMXN-979-695</_dlc_DocId>
    <_dlc_DocIdUrl xmlns="498267d4-2a5a-4c72-99d3-cf7236a95ce8">
      <Url>https://msft.spoppe.com/teams/cpub/teams/Consumer/templates/_layouts/15/DocIdRedir.aspx?ID=CTQFD2CFPMXN-979-695</Url>
      <Description>CTQFD2CFPMXN-979-695</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19B97D-CAC9-488B-AC81-BD32901363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8267d4-2a5a-4c72-99d3-cf7236a95c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3DEB9F-FC0C-402E-832B-8D75170F9BB8}">
  <ds:schemaRefs>
    <ds:schemaRef ds:uri="http://schemas.microsoft.com/office/2006/metadata/properties"/>
    <ds:schemaRef ds:uri="http://schemas.microsoft.com/office/infopath/2007/PartnerControls"/>
    <ds:schemaRef ds:uri="498267d4-2a5a-4c72-99d3-cf7236a95ce8"/>
  </ds:schemaRefs>
</ds:datastoreItem>
</file>

<file path=customXml/itemProps3.xml><?xml version="1.0" encoding="utf-8"?>
<ds:datastoreItem xmlns:ds="http://schemas.openxmlformats.org/officeDocument/2006/customXml" ds:itemID="{D987D29E-76DE-4E45-A640-C5EEE9968B47}">
  <ds:schemaRefs>
    <ds:schemaRef ds:uri="http://schemas.microsoft.com/sharepoint/events"/>
  </ds:schemaRefs>
</ds:datastoreItem>
</file>

<file path=customXml/itemProps4.xml><?xml version="1.0" encoding="utf-8"?>
<ds:datastoreItem xmlns:ds="http://schemas.openxmlformats.org/officeDocument/2006/customXml" ds:itemID="{FA286F4A-A27C-4F7B-A59E-9C2B8CF0F8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812</Words>
  <Characters>463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it.ruekit@email.saintleo.edu</dc:creator>
  <cp:keywords/>
  <dc:description/>
  <cp:lastModifiedBy>Peter Pappalardo</cp:lastModifiedBy>
  <cp:revision>3</cp:revision>
  <cp:lastPrinted>2014-12-16T20:29:00Z</cp:lastPrinted>
  <dcterms:created xsi:type="dcterms:W3CDTF">2019-04-08T22:29:00Z</dcterms:created>
  <dcterms:modified xsi:type="dcterms:W3CDTF">2019-04-15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26a3654-a434-4e00-940f-10ffca04c7fd</vt:lpwstr>
  </property>
  <property fmtid="{D5CDD505-2E9C-101B-9397-08002B2CF9AE}" pid="3" name="ContentTypeId">
    <vt:lpwstr>0x010100012E2E405031D74DB051ADDB3D34E572</vt:lpwstr>
  </property>
  <property fmtid="{D5CDD505-2E9C-101B-9397-08002B2CF9AE}" pid="4" name="AssetID">
    <vt:lpwstr>TF10002064</vt:lpwstr>
  </property>
</Properties>
</file>